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2017C" w14:textId="6979F55F" w:rsidR="006431C9" w:rsidRDefault="00A63396" w:rsidP="00643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szCs w:val="22"/>
        </w:rPr>
      </w:pPr>
      <w:r>
        <w:rPr>
          <w:rFonts w:ascii="Arial Narrow" w:eastAsia="Times New Roman" w:hAnsi="Arial Narrow" w:cs="Times New Roman"/>
          <w:szCs w:val="22"/>
        </w:rPr>
        <w:t>C</w:t>
      </w:r>
      <w:r w:rsidR="00301E7D">
        <w:rPr>
          <w:rFonts w:ascii="Arial Narrow" w:eastAsia="Times New Roman" w:hAnsi="Arial Narrow" w:cs="Times New Roman"/>
          <w:szCs w:val="22"/>
        </w:rPr>
        <w:t>HANGE OF GUIDE(S)</w:t>
      </w:r>
      <w:r w:rsidR="0089437C">
        <w:rPr>
          <w:rFonts w:ascii="Arial Narrow" w:eastAsia="Times New Roman" w:hAnsi="Arial Narrow" w:cs="Times New Roman"/>
          <w:szCs w:val="22"/>
        </w:rPr>
        <w:t xml:space="preserve"> </w:t>
      </w:r>
      <w:r w:rsidR="00EB225E">
        <w:rPr>
          <w:rFonts w:ascii="Arial Narrow" w:eastAsia="Times New Roman" w:hAnsi="Arial Narrow" w:cs="Times New Roman"/>
          <w:szCs w:val="22"/>
        </w:rPr>
        <w:t>FOR</w:t>
      </w:r>
      <w:r w:rsidR="001E1949">
        <w:rPr>
          <w:rFonts w:ascii="Arial Narrow" w:eastAsia="Times New Roman" w:hAnsi="Arial Narrow" w:cs="Times New Roman"/>
          <w:szCs w:val="22"/>
        </w:rPr>
        <w:t xml:space="preserve"> </w:t>
      </w:r>
      <w:r w:rsidR="00314D47">
        <w:rPr>
          <w:rFonts w:ascii="Arial Narrow" w:eastAsia="Times New Roman" w:hAnsi="Arial Narrow" w:cs="Times New Roman"/>
          <w:szCs w:val="22"/>
        </w:rPr>
        <w:t xml:space="preserve">MS </w:t>
      </w:r>
      <w:r w:rsidR="001E1949">
        <w:rPr>
          <w:rFonts w:ascii="Arial Narrow" w:eastAsia="Times New Roman" w:hAnsi="Arial Narrow" w:cs="Times New Roman"/>
          <w:szCs w:val="22"/>
        </w:rPr>
        <w:t xml:space="preserve">/ </w:t>
      </w:r>
      <w:r w:rsidR="00314D47">
        <w:rPr>
          <w:rFonts w:ascii="Arial Narrow" w:eastAsia="Times New Roman" w:hAnsi="Arial Narrow" w:cs="Times New Roman"/>
          <w:szCs w:val="22"/>
        </w:rPr>
        <w:t>PhD S</w:t>
      </w:r>
      <w:r w:rsidR="00301E7D">
        <w:rPr>
          <w:rFonts w:ascii="Arial Narrow" w:eastAsia="Times New Roman" w:hAnsi="Arial Narrow" w:cs="Times New Roman"/>
          <w:szCs w:val="22"/>
        </w:rPr>
        <w:t>CHOLARS</w:t>
      </w:r>
    </w:p>
    <w:p w14:paraId="25EFB478" w14:textId="77777777" w:rsidR="00185013" w:rsidRDefault="00185013" w:rsidP="00643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szCs w:val="22"/>
        </w:rPr>
      </w:pPr>
    </w:p>
    <w:tbl>
      <w:tblPr>
        <w:tblW w:w="10188" w:type="dxa"/>
        <w:tblLayout w:type="fixed"/>
        <w:tblLook w:val="04A0" w:firstRow="1" w:lastRow="0" w:firstColumn="1" w:lastColumn="0" w:noHBand="0" w:noVBand="1"/>
      </w:tblPr>
      <w:tblGrid>
        <w:gridCol w:w="107"/>
        <w:gridCol w:w="360"/>
        <w:gridCol w:w="91"/>
        <w:gridCol w:w="17"/>
        <w:gridCol w:w="2592"/>
        <w:gridCol w:w="270"/>
        <w:gridCol w:w="450"/>
        <w:gridCol w:w="1260"/>
        <w:gridCol w:w="90"/>
        <w:gridCol w:w="361"/>
        <w:gridCol w:w="1440"/>
        <w:gridCol w:w="6"/>
        <w:gridCol w:w="271"/>
        <w:gridCol w:w="236"/>
        <w:gridCol w:w="2187"/>
        <w:gridCol w:w="180"/>
        <w:gridCol w:w="180"/>
        <w:gridCol w:w="90"/>
      </w:tblGrid>
      <w:tr w:rsidR="00361124" w:rsidRPr="00DA0417" w14:paraId="384A045C" w14:textId="77777777" w:rsidTr="00A564E5">
        <w:trPr>
          <w:trHeight w:val="612"/>
        </w:trPr>
        <w:tc>
          <w:tcPr>
            <w:tcW w:w="467" w:type="dxa"/>
            <w:gridSpan w:val="2"/>
            <w:tcBorders>
              <w:top w:val="single" w:sz="4" w:space="0" w:color="auto"/>
              <w:bottom w:val="single" w:sz="4" w:space="0" w:color="auto"/>
            </w:tcBorders>
            <w:vAlign w:val="center"/>
          </w:tcPr>
          <w:p w14:paraId="7DA5A43B"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r w:rsidRPr="00DA0417">
              <w:rPr>
                <w:rFonts w:ascii="Arial Narrow" w:eastAsia="Times New Roman" w:hAnsi="Arial Narrow" w:cs="Times New Roman"/>
                <w:b w:val="0"/>
                <w:szCs w:val="22"/>
              </w:rPr>
              <w:t>1.</w:t>
            </w:r>
          </w:p>
        </w:tc>
        <w:tc>
          <w:tcPr>
            <w:tcW w:w="2700" w:type="dxa"/>
            <w:gridSpan w:val="3"/>
            <w:tcBorders>
              <w:top w:val="single" w:sz="4" w:space="0" w:color="auto"/>
              <w:bottom w:val="single" w:sz="4" w:space="0" w:color="auto"/>
            </w:tcBorders>
            <w:vAlign w:val="center"/>
          </w:tcPr>
          <w:p w14:paraId="569A6471"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Name of the Student</w:t>
            </w:r>
          </w:p>
        </w:tc>
        <w:tc>
          <w:tcPr>
            <w:tcW w:w="270" w:type="dxa"/>
            <w:tcBorders>
              <w:top w:val="single" w:sz="4" w:space="0" w:color="auto"/>
              <w:bottom w:val="single" w:sz="4" w:space="0" w:color="auto"/>
              <w:right w:val="single" w:sz="4" w:space="0" w:color="auto"/>
            </w:tcBorders>
            <w:vAlign w:val="center"/>
          </w:tcPr>
          <w:p w14:paraId="7C0C2A60"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sidRPr="00DA0417">
              <w:rPr>
                <w:rFonts w:ascii="Arial Narrow" w:eastAsia="Times New Roman" w:hAnsi="Arial Narrow" w:cs="Times New Roman"/>
                <w:b w:val="0"/>
                <w:szCs w:val="22"/>
              </w:rPr>
              <w:t>:</w:t>
            </w:r>
          </w:p>
        </w:tc>
        <w:tc>
          <w:tcPr>
            <w:tcW w:w="6751" w:type="dxa"/>
            <w:gridSpan w:val="12"/>
            <w:tcBorders>
              <w:top w:val="single" w:sz="4" w:space="0" w:color="auto"/>
              <w:left w:val="single" w:sz="4" w:space="0" w:color="auto"/>
              <w:bottom w:val="single" w:sz="4" w:space="0" w:color="auto"/>
            </w:tcBorders>
            <w:vAlign w:val="center"/>
          </w:tcPr>
          <w:p w14:paraId="79C29138"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r w:rsidR="00361124" w:rsidRPr="00DA0417" w14:paraId="2F44A85D" w14:textId="77777777" w:rsidTr="00A564E5">
        <w:trPr>
          <w:gridAfter w:val="4"/>
          <w:wAfter w:w="2637" w:type="dxa"/>
          <w:trHeight w:val="467"/>
        </w:trPr>
        <w:tc>
          <w:tcPr>
            <w:tcW w:w="467" w:type="dxa"/>
            <w:gridSpan w:val="2"/>
            <w:tcBorders>
              <w:top w:val="single" w:sz="4" w:space="0" w:color="auto"/>
              <w:bottom w:val="single" w:sz="4" w:space="0" w:color="auto"/>
            </w:tcBorders>
            <w:vAlign w:val="center"/>
          </w:tcPr>
          <w:p w14:paraId="0A96105F"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r w:rsidRPr="00DA0417">
              <w:rPr>
                <w:rFonts w:ascii="Arial Narrow" w:eastAsia="Times New Roman" w:hAnsi="Arial Narrow" w:cs="Times New Roman"/>
                <w:b w:val="0"/>
                <w:szCs w:val="22"/>
              </w:rPr>
              <w:t>2.</w:t>
            </w:r>
          </w:p>
        </w:tc>
        <w:tc>
          <w:tcPr>
            <w:tcW w:w="2700" w:type="dxa"/>
            <w:gridSpan w:val="3"/>
            <w:tcBorders>
              <w:top w:val="single" w:sz="4" w:space="0" w:color="auto"/>
              <w:bottom w:val="single" w:sz="4" w:space="0" w:color="auto"/>
            </w:tcBorders>
            <w:vAlign w:val="center"/>
          </w:tcPr>
          <w:p w14:paraId="39FEC2E9"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Roll Number</w:t>
            </w:r>
          </w:p>
        </w:tc>
        <w:tc>
          <w:tcPr>
            <w:tcW w:w="270" w:type="dxa"/>
            <w:tcBorders>
              <w:top w:val="single" w:sz="4" w:space="0" w:color="auto"/>
              <w:bottom w:val="single" w:sz="4" w:space="0" w:color="auto"/>
              <w:right w:val="single" w:sz="4" w:space="0" w:color="auto"/>
            </w:tcBorders>
            <w:vAlign w:val="center"/>
          </w:tcPr>
          <w:p w14:paraId="7D883989"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sidRPr="00DA0417">
              <w:rPr>
                <w:rFonts w:ascii="Arial Narrow" w:eastAsia="Times New Roman" w:hAnsi="Arial Narrow" w:cs="Times New Roman"/>
                <w:b w:val="0"/>
                <w:szCs w:val="22"/>
              </w:rPr>
              <w:t>:</w:t>
            </w:r>
          </w:p>
        </w:tc>
        <w:tc>
          <w:tcPr>
            <w:tcW w:w="1710" w:type="dxa"/>
            <w:gridSpan w:val="2"/>
            <w:tcBorders>
              <w:top w:val="single" w:sz="4" w:space="0" w:color="auto"/>
              <w:left w:val="single" w:sz="4" w:space="0" w:color="auto"/>
              <w:bottom w:val="single" w:sz="4" w:space="0" w:color="auto"/>
              <w:right w:val="single" w:sz="4" w:space="0" w:color="auto"/>
            </w:tcBorders>
            <w:vAlign w:val="center"/>
          </w:tcPr>
          <w:p w14:paraId="6E143540"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451" w:type="dxa"/>
            <w:gridSpan w:val="2"/>
            <w:tcBorders>
              <w:top w:val="single" w:sz="4" w:space="0" w:color="auto"/>
              <w:left w:val="single" w:sz="4" w:space="0" w:color="auto"/>
              <w:bottom w:val="single" w:sz="4" w:space="0" w:color="auto"/>
            </w:tcBorders>
            <w:vAlign w:val="center"/>
          </w:tcPr>
          <w:p w14:paraId="184BDB74"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3.</w:t>
            </w:r>
          </w:p>
        </w:tc>
        <w:tc>
          <w:tcPr>
            <w:tcW w:w="1446" w:type="dxa"/>
            <w:gridSpan w:val="2"/>
            <w:tcBorders>
              <w:top w:val="single" w:sz="4" w:space="0" w:color="auto"/>
              <w:bottom w:val="single" w:sz="4" w:space="0" w:color="auto"/>
            </w:tcBorders>
            <w:vAlign w:val="center"/>
          </w:tcPr>
          <w:p w14:paraId="312EA6B7" w14:textId="77777777"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Department</w:t>
            </w:r>
          </w:p>
        </w:tc>
        <w:tc>
          <w:tcPr>
            <w:tcW w:w="271" w:type="dxa"/>
            <w:tcBorders>
              <w:top w:val="single" w:sz="4" w:space="0" w:color="auto"/>
              <w:bottom w:val="single" w:sz="4" w:space="0" w:color="auto"/>
              <w:right w:val="single" w:sz="4" w:space="0" w:color="auto"/>
            </w:tcBorders>
            <w:vAlign w:val="center"/>
          </w:tcPr>
          <w:p w14:paraId="65BE8F72" w14:textId="73BD506C" w:rsidR="00361124" w:rsidRPr="00DA0417" w:rsidRDefault="00C80B81"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w:t>
            </w:r>
          </w:p>
        </w:tc>
        <w:tc>
          <w:tcPr>
            <w:tcW w:w="236" w:type="dxa"/>
            <w:tcBorders>
              <w:top w:val="single" w:sz="4" w:space="0" w:color="auto"/>
              <w:left w:val="single" w:sz="4" w:space="0" w:color="auto"/>
              <w:bottom w:val="single" w:sz="4" w:space="0" w:color="auto"/>
            </w:tcBorders>
            <w:vAlign w:val="center"/>
          </w:tcPr>
          <w:p w14:paraId="5A9207DE" w14:textId="132E569C" w:rsidR="00361124" w:rsidRPr="00DA0417"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r w:rsidR="00361124" w14:paraId="738AB5FD" w14:textId="77777777" w:rsidTr="00A564E5">
        <w:trPr>
          <w:trHeight w:val="3168"/>
        </w:trPr>
        <w:tc>
          <w:tcPr>
            <w:tcW w:w="467" w:type="dxa"/>
            <w:gridSpan w:val="2"/>
            <w:tcBorders>
              <w:top w:val="single" w:sz="4" w:space="0" w:color="auto"/>
            </w:tcBorders>
          </w:tcPr>
          <w:p w14:paraId="4DB07FF1" w14:textId="77777777" w:rsidR="00804108" w:rsidRDefault="00804108"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p w14:paraId="77FBD405" w14:textId="5A641CC4" w:rsidR="00361124" w:rsidRDefault="00361124"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r>
              <w:rPr>
                <w:rFonts w:ascii="Arial Narrow" w:eastAsia="Times New Roman" w:hAnsi="Arial Narrow" w:cs="Times New Roman"/>
                <w:b w:val="0"/>
                <w:szCs w:val="22"/>
              </w:rPr>
              <w:t>4.</w:t>
            </w:r>
          </w:p>
        </w:tc>
        <w:tc>
          <w:tcPr>
            <w:tcW w:w="9721" w:type="dxa"/>
            <w:gridSpan w:val="16"/>
            <w:tcBorders>
              <w:top w:val="single" w:sz="4" w:space="0" w:color="auto"/>
            </w:tcBorders>
          </w:tcPr>
          <w:p w14:paraId="65431AB2" w14:textId="77777777" w:rsidR="00804108" w:rsidRDefault="00804108"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718E250F" w14:textId="77777777" w:rsidR="00361124" w:rsidRDefault="00361124"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The following Guide(s) are to be included / excluded</w:t>
            </w:r>
            <w:r w:rsidR="00D366EA">
              <w:rPr>
                <w:rFonts w:ascii="Arial Narrow" w:eastAsia="Times New Roman" w:hAnsi="Arial Narrow" w:cs="Times New Roman"/>
                <w:b w:val="0"/>
                <w:szCs w:val="22"/>
              </w:rPr>
              <w:t xml:space="preserve">. </w:t>
            </w:r>
          </w:p>
          <w:p w14:paraId="671E320A" w14:textId="77777777" w:rsidR="000E4C69" w:rsidRDefault="000E4C69"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bl>
            <w:tblPr>
              <w:tblW w:w="9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39"/>
              <w:gridCol w:w="1356"/>
              <w:gridCol w:w="996"/>
              <w:gridCol w:w="2370"/>
              <w:gridCol w:w="1854"/>
            </w:tblGrid>
            <w:tr w:rsidR="003C7EBD" w14:paraId="525AA224" w14:textId="77777777" w:rsidTr="003C7EBD">
              <w:trPr>
                <w:trHeight w:val="720"/>
              </w:trPr>
              <w:tc>
                <w:tcPr>
                  <w:tcW w:w="2939" w:type="dxa"/>
                  <w:shd w:val="clear" w:color="auto" w:fill="F2F2F2"/>
                  <w:vAlign w:val="center"/>
                </w:tcPr>
                <w:p w14:paraId="27088DA5" w14:textId="77777777" w:rsidR="003C7EBD" w:rsidRPr="00414B8E"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Cs/>
                      <w:szCs w:val="22"/>
                    </w:rPr>
                  </w:pPr>
                  <w:r w:rsidRPr="00414B8E">
                    <w:rPr>
                      <w:rFonts w:ascii="Arial Narrow" w:eastAsia="Times New Roman" w:hAnsi="Arial Narrow" w:cs="Times New Roman"/>
                      <w:bCs/>
                      <w:szCs w:val="22"/>
                    </w:rPr>
                    <w:t>Name</w:t>
                  </w:r>
                </w:p>
              </w:tc>
              <w:tc>
                <w:tcPr>
                  <w:tcW w:w="1356" w:type="dxa"/>
                  <w:shd w:val="clear" w:color="auto" w:fill="F2F2F2"/>
                </w:tcPr>
                <w:p w14:paraId="0E2EB8C7" w14:textId="77777777" w:rsidR="003C7EBD" w:rsidRPr="00414B8E"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Cs/>
                      <w:szCs w:val="22"/>
                    </w:rPr>
                  </w:pPr>
                  <w:r w:rsidRPr="00414B8E">
                    <w:rPr>
                      <w:rFonts w:ascii="Arial Narrow" w:eastAsia="Times New Roman" w:hAnsi="Arial Narrow" w:cs="Times New Roman"/>
                      <w:bCs/>
                      <w:szCs w:val="22"/>
                    </w:rPr>
                    <w:t>Department/</w:t>
                  </w:r>
                </w:p>
                <w:p w14:paraId="317368DC" w14:textId="77777777" w:rsidR="003C7EBD" w:rsidRPr="00414B8E"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Cs/>
                      <w:szCs w:val="22"/>
                    </w:rPr>
                  </w:pPr>
                  <w:r w:rsidRPr="00414B8E">
                    <w:rPr>
                      <w:rFonts w:ascii="Arial Narrow" w:eastAsia="Times New Roman" w:hAnsi="Arial Narrow" w:cs="Times New Roman"/>
                      <w:bCs/>
                      <w:szCs w:val="22"/>
                    </w:rPr>
                    <w:t>Organization</w:t>
                  </w:r>
                </w:p>
              </w:tc>
              <w:tc>
                <w:tcPr>
                  <w:tcW w:w="996" w:type="dxa"/>
                  <w:shd w:val="clear" w:color="auto" w:fill="F2F2F2"/>
                  <w:vAlign w:val="center"/>
                </w:tcPr>
                <w:p w14:paraId="338A8D19" w14:textId="77777777" w:rsidR="003C7EBD" w:rsidRPr="00414B8E"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Cs/>
                      <w:szCs w:val="22"/>
                    </w:rPr>
                  </w:pPr>
                  <w:r w:rsidRPr="00414B8E">
                    <w:rPr>
                      <w:rFonts w:ascii="Arial Narrow" w:eastAsia="Times New Roman" w:hAnsi="Arial Narrow" w:cs="Times New Roman"/>
                      <w:bCs/>
                      <w:szCs w:val="22"/>
                    </w:rPr>
                    <w:t>Include /Exclude</w:t>
                  </w:r>
                </w:p>
              </w:tc>
              <w:tc>
                <w:tcPr>
                  <w:tcW w:w="2370" w:type="dxa"/>
                  <w:shd w:val="clear" w:color="auto" w:fill="F2F2F2"/>
                  <w:vAlign w:val="center"/>
                </w:tcPr>
                <w:p w14:paraId="6553D55E" w14:textId="77777777" w:rsidR="003C7EBD" w:rsidRPr="00414B8E" w:rsidRDefault="003C7EBD" w:rsidP="003C7EBD">
                  <w:pPr>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0"/>
                    <w:jc w:val="center"/>
                    <w:rPr>
                      <w:rFonts w:ascii="Arial Narrow" w:eastAsia="Times New Roman" w:hAnsi="Arial Narrow" w:cs="Times New Roman"/>
                      <w:bCs/>
                      <w:szCs w:val="22"/>
                    </w:rPr>
                  </w:pPr>
                  <w:r w:rsidRPr="00414B8E">
                    <w:rPr>
                      <w:rFonts w:ascii="Arial Narrow" w:eastAsia="Times New Roman" w:hAnsi="Arial Narrow" w:cs="Times New Roman"/>
                      <w:bCs/>
                      <w:szCs w:val="22"/>
                    </w:rPr>
                    <w:t>Reason (include additional sheets if necessary)</w:t>
                  </w:r>
                </w:p>
              </w:tc>
              <w:tc>
                <w:tcPr>
                  <w:tcW w:w="1854" w:type="dxa"/>
                  <w:shd w:val="clear" w:color="auto" w:fill="F2F2F2"/>
                  <w:vAlign w:val="center"/>
                </w:tcPr>
                <w:p w14:paraId="5C2D5675" w14:textId="77777777" w:rsidR="003C7EBD" w:rsidRPr="00414B8E" w:rsidRDefault="003C7EBD" w:rsidP="003C7EBD">
                  <w:pPr>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110"/>
                    <w:jc w:val="center"/>
                    <w:rPr>
                      <w:rFonts w:ascii="Arial Narrow" w:eastAsia="Times New Roman" w:hAnsi="Arial Narrow" w:cs="Times New Roman"/>
                      <w:bCs/>
                      <w:szCs w:val="22"/>
                    </w:rPr>
                  </w:pPr>
                  <w:r>
                    <w:rPr>
                      <w:rFonts w:ascii="Arial Narrow" w:eastAsia="Times New Roman" w:hAnsi="Arial Narrow" w:cs="Times New Roman"/>
                      <w:bCs/>
                      <w:szCs w:val="22"/>
                    </w:rPr>
                    <w:t>Signature</w:t>
                  </w:r>
                </w:p>
              </w:tc>
            </w:tr>
            <w:tr w:rsidR="003C7EBD" w14:paraId="53EA84C0" w14:textId="77777777" w:rsidTr="003C7EBD">
              <w:trPr>
                <w:trHeight w:val="432"/>
              </w:trPr>
              <w:tc>
                <w:tcPr>
                  <w:tcW w:w="2939" w:type="dxa"/>
                  <w:shd w:val="clear" w:color="auto" w:fill="auto"/>
                  <w:vAlign w:val="center"/>
                </w:tcPr>
                <w:p w14:paraId="7A0B1E89"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1356" w:type="dxa"/>
                  <w:shd w:val="clear" w:color="auto" w:fill="auto"/>
                </w:tcPr>
                <w:p w14:paraId="179F5759"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996" w:type="dxa"/>
                  <w:shd w:val="clear" w:color="auto" w:fill="auto"/>
                </w:tcPr>
                <w:p w14:paraId="56E6A242" w14:textId="4332E43F" w:rsidR="003C7EBD" w:rsidRDefault="00A74657"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Exclude</w:t>
                  </w:r>
                </w:p>
              </w:tc>
              <w:tc>
                <w:tcPr>
                  <w:tcW w:w="2370" w:type="dxa"/>
                  <w:shd w:val="clear" w:color="auto" w:fill="auto"/>
                  <w:vAlign w:val="center"/>
                </w:tcPr>
                <w:p w14:paraId="68EBAF44"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c>
                <w:tcPr>
                  <w:tcW w:w="1854" w:type="dxa"/>
                  <w:shd w:val="clear" w:color="auto" w:fill="auto"/>
                  <w:vAlign w:val="center"/>
                </w:tcPr>
                <w:p w14:paraId="34AFB61F"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r>
            <w:tr w:rsidR="003C7EBD" w14:paraId="128B8D97" w14:textId="77777777" w:rsidTr="003C7EBD">
              <w:trPr>
                <w:trHeight w:val="432"/>
              </w:trPr>
              <w:tc>
                <w:tcPr>
                  <w:tcW w:w="2939" w:type="dxa"/>
                  <w:shd w:val="clear" w:color="auto" w:fill="auto"/>
                  <w:vAlign w:val="center"/>
                </w:tcPr>
                <w:p w14:paraId="66F38A25"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1356" w:type="dxa"/>
                  <w:shd w:val="clear" w:color="auto" w:fill="auto"/>
                </w:tcPr>
                <w:p w14:paraId="2807A9D3"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996" w:type="dxa"/>
                  <w:shd w:val="clear" w:color="auto" w:fill="auto"/>
                </w:tcPr>
                <w:p w14:paraId="490ACB35" w14:textId="26953CCD" w:rsidR="003C7EBD" w:rsidRDefault="00A74657"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Include</w:t>
                  </w:r>
                </w:p>
              </w:tc>
              <w:tc>
                <w:tcPr>
                  <w:tcW w:w="2370" w:type="dxa"/>
                  <w:shd w:val="clear" w:color="auto" w:fill="auto"/>
                  <w:vAlign w:val="center"/>
                </w:tcPr>
                <w:p w14:paraId="3E229C00"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c>
                <w:tcPr>
                  <w:tcW w:w="1854" w:type="dxa"/>
                  <w:shd w:val="clear" w:color="auto" w:fill="auto"/>
                  <w:vAlign w:val="center"/>
                </w:tcPr>
                <w:p w14:paraId="50C78D7B"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r>
            <w:tr w:rsidR="003C7EBD" w14:paraId="3DA0D117" w14:textId="77777777" w:rsidTr="003C7EBD">
              <w:trPr>
                <w:trHeight w:val="432"/>
              </w:trPr>
              <w:tc>
                <w:tcPr>
                  <w:tcW w:w="2939" w:type="dxa"/>
                  <w:shd w:val="clear" w:color="auto" w:fill="auto"/>
                  <w:vAlign w:val="center"/>
                </w:tcPr>
                <w:p w14:paraId="0EC38E89"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1356" w:type="dxa"/>
                  <w:shd w:val="clear" w:color="auto" w:fill="auto"/>
                </w:tcPr>
                <w:p w14:paraId="7F3FC57A"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996" w:type="dxa"/>
                  <w:shd w:val="clear" w:color="auto" w:fill="auto"/>
                </w:tcPr>
                <w:p w14:paraId="4C87E3DD"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2370" w:type="dxa"/>
                  <w:shd w:val="clear" w:color="auto" w:fill="auto"/>
                  <w:vAlign w:val="center"/>
                </w:tcPr>
                <w:p w14:paraId="143D6995"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c>
                <w:tcPr>
                  <w:tcW w:w="1854" w:type="dxa"/>
                  <w:shd w:val="clear" w:color="auto" w:fill="auto"/>
                  <w:vAlign w:val="center"/>
                </w:tcPr>
                <w:p w14:paraId="130839DF"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r>
            <w:tr w:rsidR="003C7EBD" w14:paraId="75B91A61" w14:textId="77777777" w:rsidTr="003C7EBD">
              <w:trPr>
                <w:trHeight w:val="432"/>
              </w:trPr>
              <w:tc>
                <w:tcPr>
                  <w:tcW w:w="2939" w:type="dxa"/>
                  <w:shd w:val="clear" w:color="auto" w:fill="auto"/>
                  <w:vAlign w:val="center"/>
                </w:tcPr>
                <w:p w14:paraId="5D823838"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1356" w:type="dxa"/>
                  <w:shd w:val="clear" w:color="auto" w:fill="auto"/>
                </w:tcPr>
                <w:p w14:paraId="67B3A684"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996" w:type="dxa"/>
                  <w:shd w:val="clear" w:color="auto" w:fill="auto"/>
                </w:tcPr>
                <w:p w14:paraId="7207FE8D"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2370" w:type="dxa"/>
                  <w:shd w:val="clear" w:color="auto" w:fill="auto"/>
                  <w:vAlign w:val="center"/>
                </w:tcPr>
                <w:p w14:paraId="37BD56F1"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c>
                <w:tcPr>
                  <w:tcW w:w="1854" w:type="dxa"/>
                  <w:shd w:val="clear" w:color="auto" w:fill="auto"/>
                  <w:vAlign w:val="center"/>
                </w:tcPr>
                <w:p w14:paraId="75BD2ECB" w14:textId="77777777" w:rsid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650"/>
                    <w:rPr>
                      <w:rFonts w:ascii="Arial Narrow" w:eastAsia="Times New Roman" w:hAnsi="Arial Narrow" w:cs="Times New Roman"/>
                      <w:b w:val="0"/>
                      <w:szCs w:val="22"/>
                    </w:rPr>
                  </w:pPr>
                </w:p>
              </w:tc>
            </w:tr>
          </w:tbl>
          <w:p w14:paraId="74015E47" w14:textId="7530AB07" w:rsidR="000E4C69" w:rsidRDefault="000E4C69"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r w:rsidR="000E4C69" w:rsidRPr="00DA0417" w14:paraId="50791E32" w14:textId="77777777" w:rsidTr="00A564E5">
        <w:trPr>
          <w:gridAfter w:val="2"/>
          <w:wAfter w:w="270" w:type="dxa"/>
          <w:trHeight w:val="6480"/>
        </w:trPr>
        <w:tc>
          <w:tcPr>
            <w:tcW w:w="558" w:type="dxa"/>
            <w:gridSpan w:val="3"/>
            <w:tcBorders>
              <w:bottom w:val="single" w:sz="4" w:space="0" w:color="auto"/>
            </w:tcBorders>
          </w:tcPr>
          <w:p w14:paraId="689F1A10" w14:textId="77777777" w:rsidR="000E4C69" w:rsidRDefault="000E4C69"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464C6809" w14:textId="699A89A3" w:rsidR="000E4C69" w:rsidRDefault="000E4C69"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5.</w:t>
            </w:r>
          </w:p>
        </w:tc>
        <w:tc>
          <w:tcPr>
            <w:tcW w:w="9360" w:type="dxa"/>
            <w:gridSpan w:val="13"/>
            <w:tcBorders>
              <w:bottom w:val="single" w:sz="4" w:space="0" w:color="auto"/>
            </w:tcBorders>
          </w:tcPr>
          <w:p w14:paraId="387CB36C" w14:textId="77777777" w:rsidR="000E4C69" w:rsidRDefault="000E4C69"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0" w:hanging="180"/>
              <w:rPr>
                <w:rFonts w:ascii="Arial Narrow" w:eastAsia="Times New Roman" w:hAnsi="Arial Narrow" w:cs="Times New Roman"/>
                <w:b w:val="0"/>
                <w:szCs w:val="22"/>
              </w:rPr>
            </w:pPr>
          </w:p>
          <w:p w14:paraId="3D87B0AD" w14:textId="77777777" w:rsidR="000E4C69" w:rsidRDefault="000E4C69"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Please specify the reasons for change of guide and how it will affect the progress of the student. Also mention if the student would continue to work on the project or part thereof or will start with a new research problem.</w:t>
            </w:r>
          </w:p>
          <w:p w14:paraId="0708E4E1"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0D8D0B11"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30503707"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2C10EA3F"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6A78AD92"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66BAB88A"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3E353E97"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2397FFE4"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5C458CA4"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49132EEB"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76CBCEAB"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2272261C"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1FD4C362"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1400BFB5"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2635D310"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5947D20D"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70ED5053"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4667CB4F"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79CABBFC"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5491FB0C"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10EEB50F" w14:textId="77777777" w:rsidR="003C7EBD" w:rsidRDefault="003C7EBD" w:rsidP="000E4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53D5E9D9" w14:textId="0B827F43" w:rsidR="003C7EBD" w:rsidRPr="003C7EBD"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20"/>
                <w:szCs w:val="20"/>
              </w:rPr>
            </w:pPr>
            <w:r w:rsidRPr="003C7EBD">
              <w:rPr>
                <w:rFonts w:ascii="Arial Narrow" w:eastAsia="Times New Roman" w:hAnsi="Arial Narrow" w:cs="Times New Roman"/>
                <w:b w:val="0"/>
                <w:sz w:val="20"/>
                <w:szCs w:val="20"/>
              </w:rPr>
              <w:t>Page (1 of 2)</w:t>
            </w:r>
          </w:p>
        </w:tc>
      </w:tr>
      <w:tr w:rsidR="0039409E" w:rsidRPr="00DA0417" w14:paraId="161B4783" w14:textId="77777777" w:rsidTr="00A564E5">
        <w:trPr>
          <w:gridAfter w:val="2"/>
          <w:wAfter w:w="270" w:type="dxa"/>
        </w:trPr>
        <w:tc>
          <w:tcPr>
            <w:tcW w:w="467" w:type="dxa"/>
            <w:gridSpan w:val="2"/>
          </w:tcPr>
          <w:p w14:paraId="2B1F58B0" w14:textId="77777777" w:rsidR="0039409E" w:rsidRPr="00DA0417" w:rsidRDefault="0039409E" w:rsidP="00DA04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tc>
        <w:tc>
          <w:tcPr>
            <w:tcW w:w="4770" w:type="dxa"/>
            <w:gridSpan w:val="7"/>
          </w:tcPr>
          <w:p w14:paraId="6C9A1FCB" w14:textId="35226DEB" w:rsidR="0039409E" w:rsidRDefault="0039409E" w:rsidP="00951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tc>
        <w:tc>
          <w:tcPr>
            <w:tcW w:w="4681" w:type="dxa"/>
            <w:gridSpan w:val="7"/>
          </w:tcPr>
          <w:p w14:paraId="6FC29000" w14:textId="3ED965C8" w:rsidR="0039409E" w:rsidRDefault="0039409E" w:rsidP="003940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Times New Roman" w:hAnsi="Arial Narrow" w:cs="Times New Roman"/>
                <w:szCs w:val="22"/>
              </w:rPr>
            </w:pPr>
          </w:p>
        </w:tc>
      </w:tr>
      <w:tr w:rsidR="005254E3" w:rsidRPr="00DA0417" w14:paraId="42BD90DB" w14:textId="77777777" w:rsidTr="00A564E5">
        <w:trPr>
          <w:gridBefore w:val="1"/>
          <w:gridAfter w:val="1"/>
          <w:wBefore w:w="107" w:type="dxa"/>
          <w:wAfter w:w="90" w:type="dxa"/>
          <w:trHeight w:val="1440"/>
        </w:trPr>
        <w:tc>
          <w:tcPr>
            <w:tcW w:w="468" w:type="dxa"/>
            <w:gridSpan w:val="3"/>
            <w:tcBorders>
              <w:top w:val="single" w:sz="4" w:space="0" w:color="auto"/>
            </w:tcBorders>
          </w:tcPr>
          <w:p w14:paraId="36BDBDAC" w14:textId="03E322AE" w:rsidR="005254E3" w:rsidRDefault="005254E3"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r>
              <w:rPr>
                <w:rFonts w:ascii="Arial Narrow" w:eastAsia="Times New Roman" w:hAnsi="Arial Narrow" w:cs="Times New Roman"/>
                <w:b w:val="0"/>
                <w:szCs w:val="22"/>
              </w:rPr>
              <w:t>6.</w:t>
            </w:r>
          </w:p>
        </w:tc>
        <w:tc>
          <w:tcPr>
            <w:tcW w:w="9523" w:type="dxa"/>
            <w:gridSpan w:val="13"/>
            <w:tcBorders>
              <w:top w:val="single" w:sz="4" w:space="0" w:color="auto"/>
              <w:bottom w:val="single" w:sz="4" w:space="0" w:color="auto"/>
            </w:tcBorders>
          </w:tcPr>
          <w:p w14:paraId="63B81A40" w14:textId="77777777" w:rsidR="005254E3" w:rsidRDefault="005254E3" w:rsidP="00525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sidRPr="005254E3">
              <w:rPr>
                <w:rFonts w:ascii="Arial Narrow" w:eastAsia="Times New Roman" w:hAnsi="Arial Narrow" w:cs="Times New Roman"/>
                <w:bCs/>
                <w:szCs w:val="22"/>
              </w:rPr>
              <w:t>Declaration by the Student</w:t>
            </w:r>
            <w:r>
              <w:rPr>
                <w:rFonts w:ascii="Arial Narrow" w:eastAsia="Times New Roman" w:hAnsi="Arial Narrow" w:cs="Times New Roman"/>
                <w:b w:val="0"/>
                <w:szCs w:val="22"/>
              </w:rPr>
              <w:t xml:space="preserve">: I agree to the above proposal. </w:t>
            </w:r>
          </w:p>
          <w:p w14:paraId="6570A75E" w14:textId="77777777" w:rsidR="00185013" w:rsidRDefault="00185013" w:rsidP="00525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9"/>
              <w:gridCol w:w="270"/>
              <w:gridCol w:w="1530"/>
              <w:gridCol w:w="990"/>
              <w:gridCol w:w="270"/>
              <w:gridCol w:w="3420"/>
            </w:tblGrid>
            <w:tr w:rsidR="000F1608" w14:paraId="6E3CC010" w14:textId="77777777">
              <w:trPr>
                <w:trHeight w:val="576"/>
              </w:trPr>
              <w:tc>
                <w:tcPr>
                  <w:tcW w:w="859" w:type="dxa"/>
                  <w:tcBorders>
                    <w:right w:val="nil"/>
                  </w:tcBorders>
                  <w:shd w:val="clear" w:color="auto" w:fill="auto"/>
                  <w:vAlign w:val="center"/>
                </w:tcPr>
                <w:p w14:paraId="5E521D31" w14:textId="7C6742C1"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Date</w:t>
                  </w:r>
                </w:p>
              </w:tc>
              <w:tc>
                <w:tcPr>
                  <w:tcW w:w="270" w:type="dxa"/>
                  <w:tcBorders>
                    <w:left w:val="nil"/>
                  </w:tcBorders>
                  <w:shd w:val="clear" w:color="auto" w:fill="auto"/>
                  <w:vAlign w:val="center"/>
                </w:tcPr>
                <w:p w14:paraId="0F36D205" w14:textId="320D9C64"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w:t>
                  </w:r>
                </w:p>
              </w:tc>
              <w:tc>
                <w:tcPr>
                  <w:tcW w:w="1530" w:type="dxa"/>
                  <w:shd w:val="clear" w:color="auto" w:fill="auto"/>
                </w:tcPr>
                <w:p w14:paraId="4F8C5C71" w14:textId="77777777"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990" w:type="dxa"/>
                  <w:tcBorders>
                    <w:right w:val="nil"/>
                  </w:tcBorders>
                  <w:shd w:val="clear" w:color="auto" w:fill="auto"/>
                  <w:vAlign w:val="center"/>
                </w:tcPr>
                <w:p w14:paraId="4523CEE6" w14:textId="0B90DD74"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Signature</w:t>
                  </w:r>
                </w:p>
              </w:tc>
              <w:tc>
                <w:tcPr>
                  <w:tcW w:w="270" w:type="dxa"/>
                  <w:tcBorders>
                    <w:left w:val="nil"/>
                    <w:right w:val="nil"/>
                  </w:tcBorders>
                  <w:shd w:val="clear" w:color="auto" w:fill="auto"/>
                  <w:vAlign w:val="center"/>
                </w:tcPr>
                <w:p w14:paraId="4EDBF3E3" w14:textId="76490412"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w:t>
                  </w:r>
                </w:p>
              </w:tc>
              <w:tc>
                <w:tcPr>
                  <w:tcW w:w="3420" w:type="dxa"/>
                  <w:tcBorders>
                    <w:left w:val="nil"/>
                  </w:tcBorders>
                  <w:shd w:val="clear" w:color="auto" w:fill="auto"/>
                  <w:vAlign w:val="center"/>
                </w:tcPr>
                <w:p w14:paraId="09C53988" w14:textId="690A6545" w:rsidR="00A220CB" w:rsidRDefault="00A220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bl>
          <w:p w14:paraId="282230F9" w14:textId="46F53323" w:rsidR="004C3352" w:rsidRDefault="004C3352" w:rsidP="00525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r w:rsidR="008938F8" w:rsidRPr="00DA0417" w14:paraId="43AE7A9E" w14:textId="77777777" w:rsidTr="00A564E5">
        <w:trPr>
          <w:gridBefore w:val="1"/>
          <w:gridAfter w:val="1"/>
          <w:wBefore w:w="107" w:type="dxa"/>
          <w:wAfter w:w="90" w:type="dxa"/>
          <w:trHeight w:val="5328"/>
        </w:trPr>
        <w:tc>
          <w:tcPr>
            <w:tcW w:w="468" w:type="dxa"/>
            <w:gridSpan w:val="3"/>
            <w:tcBorders>
              <w:top w:val="single" w:sz="4" w:space="0" w:color="auto"/>
              <w:bottom w:val="single" w:sz="4" w:space="0" w:color="auto"/>
            </w:tcBorders>
          </w:tcPr>
          <w:p w14:paraId="3A2A5317" w14:textId="77777777" w:rsidR="00C407AE" w:rsidRDefault="00C407AE"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p w14:paraId="3A51EAB3" w14:textId="5FBB9404" w:rsidR="008938F8" w:rsidRPr="00DA0417" w:rsidRDefault="00185013"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r>
              <w:rPr>
                <w:rFonts w:ascii="Arial Narrow" w:eastAsia="Times New Roman" w:hAnsi="Arial Narrow" w:cs="Times New Roman"/>
                <w:b w:val="0"/>
                <w:szCs w:val="22"/>
              </w:rPr>
              <w:t>7</w:t>
            </w:r>
            <w:r w:rsidR="008938F8" w:rsidRPr="00DA0417">
              <w:rPr>
                <w:rFonts w:ascii="Arial Narrow" w:eastAsia="Times New Roman" w:hAnsi="Arial Narrow" w:cs="Times New Roman"/>
                <w:b w:val="0"/>
                <w:szCs w:val="22"/>
              </w:rPr>
              <w:t>.</w:t>
            </w:r>
          </w:p>
        </w:tc>
        <w:tc>
          <w:tcPr>
            <w:tcW w:w="9523" w:type="dxa"/>
            <w:gridSpan w:val="13"/>
            <w:tcBorders>
              <w:top w:val="single" w:sz="4" w:space="0" w:color="auto"/>
              <w:bottom w:val="single" w:sz="4" w:space="0" w:color="auto"/>
            </w:tcBorders>
          </w:tcPr>
          <w:p w14:paraId="3921C627" w14:textId="77777777" w:rsidR="00C407AE" w:rsidRDefault="00C407AE"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73A5989C" w14:textId="28BFEC5F" w:rsidR="008938F8" w:rsidRDefault="008938F8"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r>
              <w:rPr>
                <w:rFonts w:ascii="Arial Narrow" w:eastAsia="Times New Roman" w:hAnsi="Arial Narrow" w:cs="Times New Roman"/>
                <w:b w:val="0"/>
                <w:szCs w:val="22"/>
              </w:rPr>
              <w:t xml:space="preserve">Recommendation of </w:t>
            </w:r>
            <w:r w:rsidR="00112A91">
              <w:rPr>
                <w:rFonts w:ascii="Arial Narrow" w:eastAsia="Times New Roman" w:hAnsi="Arial Narrow" w:cs="Times New Roman"/>
                <w:b w:val="0"/>
                <w:szCs w:val="22"/>
              </w:rPr>
              <w:t xml:space="preserve">Existing </w:t>
            </w:r>
            <w:r>
              <w:rPr>
                <w:rFonts w:ascii="Arial Narrow" w:eastAsia="Times New Roman" w:hAnsi="Arial Narrow" w:cs="Times New Roman"/>
                <w:b w:val="0"/>
                <w:szCs w:val="22"/>
              </w:rPr>
              <w:t xml:space="preserve"> MC/DC: The MC/DC of the student may be change</w:t>
            </w:r>
            <w:r w:rsidR="00A74657">
              <w:rPr>
                <w:rFonts w:ascii="Arial Narrow" w:eastAsia="Times New Roman" w:hAnsi="Arial Narrow" w:cs="Times New Roman"/>
                <w:b w:val="0"/>
                <w:szCs w:val="22"/>
              </w:rPr>
              <w:t>d</w:t>
            </w:r>
            <w:r>
              <w:rPr>
                <w:rFonts w:ascii="Arial Narrow" w:eastAsia="Times New Roman" w:hAnsi="Arial Narrow" w:cs="Times New Roman"/>
                <w:b w:val="0"/>
                <w:szCs w:val="22"/>
              </w:rPr>
              <w:t xml:space="preserve"> as proposed</w:t>
            </w:r>
            <w:r w:rsidR="00A74657">
              <w:rPr>
                <w:rFonts w:ascii="Arial Narrow" w:eastAsia="Times New Roman" w:hAnsi="Arial Narrow" w:cs="Times New Roman"/>
                <w:b w:val="0"/>
                <w:szCs w:val="22"/>
              </w:rPr>
              <w:t xml:space="preserve"> above.</w:t>
            </w:r>
          </w:p>
          <w:p w14:paraId="32DC92BB" w14:textId="77777777" w:rsidR="008938F8" w:rsidRDefault="008938F8"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p w14:paraId="21608DDB" w14:textId="77777777" w:rsidR="00C407AE" w:rsidRDefault="00C407AE" w:rsidP="00C407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bl>
            <w:tblPr>
              <w:tblW w:w="9079" w:type="dxa"/>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17"/>
              <w:gridCol w:w="1797"/>
              <w:gridCol w:w="3365"/>
            </w:tblGrid>
            <w:tr w:rsidR="00C407AE" w14:paraId="11DA36BE" w14:textId="77777777" w:rsidTr="004E4047">
              <w:trPr>
                <w:cantSplit/>
                <w:trHeight w:val="362"/>
              </w:trPr>
              <w:tc>
                <w:tcPr>
                  <w:tcW w:w="3917" w:type="dxa"/>
                  <w:shd w:val="clear" w:color="auto" w:fill="F2F2F2"/>
                  <w:vAlign w:val="center"/>
                </w:tcPr>
                <w:p w14:paraId="102ECE99" w14:textId="77777777" w:rsidR="00C407AE" w:rsidRDefault="00C407AE" w:rsidP="00C407AE">
                  <w:pPr>
                    <w:rPr>
                      <w:sz w:val="18"/>
                    </w:rPr>
                  </w:pPr>
                  <w:r>
                    <w:rPr>
                      <w:sz w:val="18"/>
                    </w:rPr>
                    <w:t>Name</w:t>
                  </w:r>
                </w:p>
              </w:tc>
              <w:tc>
                <w:tcPr>
                  <w:tcW w:w="1797" w:type="dxa"/>
                  <w:shd w:val="clear" w:color="auto" w:fill="F2F2F2"/>
                  <w:vAlign w:val="center"/>
                </w:tcPr>
                <w:p w14:paraId="6EB8745C" w14:textId="77777777" w:rsidR="00C407AE" w:rsidRDefault="00C407AE" w:rsidP="00C407AE">
                  <w:pPr>
                    <w:rPr>
                      <w:sz w:val="18"/>
                    </w:rPr>
                  </w:pPr>
                </w:p>
              </w:tc>
              <w:tc>
                <w:tcPr>
                  <w:tcW w:w="3365" w:type="dxa"/>
                  <w:tcBorders>
                    <w:right w:val="single" w:sz="4" w:space="0" w:color="auto"/>
                  </w:tcBorders>
                  <w:shd w:val="clear" w:color="auto" w:fill="F2F2F2"/>
                  <w:vAlign w:val="center"/>
                </w:tcPr>
                <w:p w14:paraId="3554D0C7" w14:textId="77777777" w:rsidR="00C407AE" w:rsidRDefault="00C407AE" w:rsidP="00C407AE">
                  <w:pPr>
                    <w:rPr>
                      <w:sz w:val="18"/>
                    </w:rPr>
                  </w:pPr>
                  <w:r>
                    <w:rPr>
                      <w:sz w:val="18"/>
                    </w:rPr>
                    <w:t>Signature</w:t>
                  </w:r>
                </w:p>
              </w:tc>
            </w:tr>
            <w:tr w:rsidR="00C407AE" w14:paraId="69B761D5" w14:textId="77777777" w:rsidTr="004E4047">
              <w:trPr>
                <w:cantSplit/>
                <w:trHeight w:val="362"/>
              </w:trPr>
              <w:tc>
                <w:tcPr>
                  <w:tcW w:w="3917" w:type="dxa"/>
                  <w:vAlign w:val="center"/>
                </w:tcPr>
                <w:p w14:paraId="7B72BF55" w14:textId="77777777" w:rsidR="00C407AE" w:rsidRDefault="00C407AE" w:rsidP="00C407AE">
                  <w:pPr>
                    <w:rPr>
                      <w:sz w:val="18"/>
                    </w:rPr>
                  </w:pPr>
                </w:p>
              </w:tc>
              <w:tc>
                <w:tcPr>
                  <w:tcW w:w="1797" w:type="dxa"/>
                  <w:vAlign w:val="center"/>
                </w:tcPr>
                <w:p w14:paraId="7C231570" w14:textId="77777777" w:rsidR="00C407AE" w:rsidRPr="00A019E1" w:rsidRDefault="00C407AE" w:rsidP="00C407AE">
                  <w:pPr>
                    <w:rPr>
                      <w:b w:val="0"/>
                      <w:bCs/>
                      <w:sz w:val="18"/>
                    </w:rPr>
                  </w:pPr>
                  <w:r w:rsidRPr="00A019E1">
                    <w:rPr>
                      <w:b w:val="0"/>
                      <w:bCs/>
                      <w:sz w:val="18"/>
                    </w:rPr>
                    <w:t>Member</w:t>
                  </w:r>
                </w:p>
              </w:tc>
              <w:tc>
                <w:tcPr>
                  <w:tcW w:w="3365" w:type="dxa"/>
                  <w:tcBorders>
                    <w:right w:val="single" w:sz="4" w:space="0" w:color="auto"/>
                  </w:tcBorders>
                  <w:vAlign w:val="center"/>
                </w:tcPr>
                <w:p w14:paraId="68FA69BD" w14:textId="77777777" w:rsidR="00C407AE" w:rsidRDefault="00C407AE" w:rsidP="00C407AE">
                  <w:pPr>
                    <w:rPr>
                      <w:sz w:val="18"/>
                    </w:rPr>
                  </w:pPr>
                </w:p>
              </w:tc>
            </w:tr>
            <w:tr w:rsidR="00C407AE" w14:paraId="45BFBEA4" w14:textId="77777777" w:rsidTr="004E4047">
              <w:trPr>
                <w:cantSplit/>
                <w:trHeight w:val="362"/>
              </w:trPr>
              <w:tc>
                <w:tcPr>
                  <w:tcW w:w="3917" w:type="dxa"/>
                  <w:vAlign w:val="center"/>
                </w:tcPr>
                <w:p w14:paraId="3B3110FB" w14:textId="77777777" w:rsidR="00C407AE" w:rsidRDefault="00C407AE" w:rsidP="00C407AE">
                  <w:pPr>
                    <w:rPr>
                      <w:sz w:val="18"/>
                    </w:rPr>
                  </w:pPr>
                </w:p>
              </w:tc>
              <w:tc>
                <w:tcPr>
                  <w:tcW w:w="1797" w:type="dxa"/>
                  <w:vAlign w:val="center"/>
                </w:tcPr>
                <w:p w14:paraId="64653689" w14:textId="77777777" w:rsidR="00C407AE" w:rsidRPr="00A019E1" w:rsidRDefault="00C407AE" w:rsidP="00C407AE">
                  <w:pPr>
                    <w:rPr>
                      <w:b w:val="0"/>
                      <w:bCs/>
                      <w:sz w:val="18"/>
                    </w:rPr>
                  </w:pPr>
                  <w:r w:rsidRPr="00A019E1">
                    <w:rPr>
                      <w:b w:val="0"/>
                      <w:bCs/>
                      <w:sz w:val="18"/>
                    </w:rPr>
                    <w:t>Member</w:t>
                  </w:r>
                </w:p>
              </w:tc>
              <w:tc>
                <w:tcPr>
                  <w:tcW w:w="3365" w:type="dxa"/>
                  <w:tcBorders>
                    <w:right w:val="single" w:sz="4" w:space="0" w:color="auto"/>
                  </w:tcBorders>
                  <w:vAlign w:val="center"/>
                </w:tcPr>
                <w:p w14:paraId="19EA1F4E" w14:textId="77777777" w:rsidR="00C407AE" w:rsidRDefault="00C407AE" w:rsidP="00C407AE">
                  <w:pPr>
                    <w:rPr>
                      <w:sz w:val="18"/>
                    </w:rPr>
                  </w:pPr>
                </w:p>
              </w:tc>
            </w:tr>
            <w:tr w:rsidR="00C407AE" w14:paraId="2BB4B5DA" w14:textId="77777777" w:rsidTr="004E4047">
              <w:trPr>
                <w:cantSplit/>
                <w:trHeight w:val="362"/>
              </w:trPr>
              <w:tc>
                <w:tcPr>
                  <w:tcW w:w="3917" w:type="dxa"/>
                  <w:vAlign w:val="center"/>
                </w:tcPr>
                <w:p w14:paraId="6801621B" w14:textId="77777777" w:rsidR="00C407AE" w:rsidRDefault="00C407AE" w:rsidP="00C407AE">
                  <w:pPr>
                    <w:rPr>
                      <w:sz w:val="18"/>
                    </w:rPr>
                  </w:pPr>
                </w:p>
              </w:tc>
              <w:tc>
                <w:tcPr>
                  <w:tcW w:w="1797" w:type="dxa"/>
                  <w:vAlign w:val="center"/>
                </w:tcPr>
                <w:p w14:paraId="181D9F6C" w14:textId="77777777" w:rsidR="00C407AE" w:rsidRPr="00A019E1" w:rsidRDefault="00C407AE" w:rsidP="00C407AE">
                  <w:pPr>
                    <w:rPr>
                      <w:b w:val="0"/>
                      <w:bCs/>
                      <w:sz w:val="18"/>
                    </w:rPr>
                  </w:pPr>
                  <w:r w:rsidRPr="00A019E1">
                    <w:rPr>
                      <w:b w:val="0"/>
                      <w:bCs/>
                      <w:sz w:val="18"/>
                    </w:rPr>
                    <w:t>Member</w:t>
                  </w:r>
                </w:p>
              </w:tc>
              <w:tc>
                <w:tcPr>
                  <w:tcW w:w="3365" w:type="dxa"/>
                  <w:tcBorders>
                    <w:right w:val="single" w:sz="4" w:space="0" w:color="auto"/>
                  </w:tcBorders>
                  <w:vAlign w:val="center"/>
                </w:tcPr>
                <w:p w14:paraId="43799E24" w14:textId="77777777" w:rsidR="00C407AE" w:rsidRDefault="00C407AE" w:rsidP="00C407AE">
                  <w:pPr>
                    <w:rPr>
                      <w:sz w:val="18"/>
                    </w:rPr>
                  </w:pPr>
                </w:p>
              </w:tc>
            </w:tr>
            <w:tr w:rsidR="00C407AE" w14:paraId="7207A0F2" w14:textId="77777777" w:rsidTr="004E4047">
              <w:trPr>
                <w:cantSplit/>
                <w:trHeight w:val="362"/>
              </w:trPr>
              <w:tc>
                <w:tcPr>
                  <w:tcW w:w="3917" w:type="dxa"/>
                  <w:vAlign w:val="center"/>
                </w:tcPr>
                <w:p w14:paraId="4EB13FD1" w14:textId="77777777" w:rsidR="00C407AE" w:rsidRDefault="00C407AE" w:rsidP="00C407AE">
                  <w:pPr>
                    <w:rPr>
                      <w:sz w:val="18"/>
                    </w:rPr>
                  </w:pPr>
                </w:p>
              </w:tc>
              <w:tc>
                <w:tcPr>
                  <w:tcW w:w="1797" w:type="dxa"/>
                  <w:vAlign w:val="center"/>
                </w:tcPr>
                <w:p w14:paraId="00EA03AE" w14:textId="77777777" w:rsidR="00C407AE" w:rsidRPr="00A019E1" w:rsidRDefault="00C407AE" w:rsidP="00C407AE">
                  <w:pPr>
                    <w:rPr>
                      <w:b w:val="0"/>
                      <w:bCs/>
                      <w:sz w:val="18"/>
                    </w:rPr>
                  </w:pPr>
                  <w:r w:rsidRPr="00A019E1">
                    <w:rPr>
                      <w:b w:val="0"/>
                      <w:bCs/>
                      <w:sz w:val="18"/>
                    </w:rPr>
                    <w:t>Member</w:t>
                  </w:r>
                </w:p>
              </w:tc>
              <w:tc>
                <w:tcPr>
                  <w:tcW w:w="3365" w:type="dxa"/>
                  <w:tcBorders>
                    <w:right w:val="single" w:sz="4" w:space="0" w:color="auto"/>
                  </w:tcBorders>
                  <w:vAlign w:val="center"/>
                </w:tcPr>
                <w:p w14:paraId="2C9BDA04" w14:textId="77777777" w:rsidR="00C407AE" w:rsidRDefault="00C407AE" w:rsidP="00C407AE">
                  <w:pPr>
                    <w:rPr>
                      <w:sz w:val="18"/>
                    </w:rPr>
                  </w:pPr>
                </w:p>
              </w:tc>
            </w:tr>
            <w:tr w:rsidR="00C407AE" w14:paraId="13E7EE99" w14:textId="77777777" w:rsidTr="004E4047">
              <w:trPr>
                <w:cantSplit/>
                <w:trHeight w:val="362"/>
              </w:trPr>
              <w:tc>
                <w:tcPr>
                  <w:tcW w:w="3917" w:type="dxa"/>
                  <w:vAlign w:val="center"/>
                </w:tcPr>
                <w:p w14:paraId="29B652EC" w14:textId="77777777" w:rsidR="00C407AE" w:rsidRDefault="00C407AE" w:rsidP="00C407AE">
                  <w:pPr>
                    <w:rPr>
                      <w:sz w:val="18"/>
                    </w:rPr>
                  </w:pPr>
                </w:p>
              </w:tc>
              <w:tc>
                <w:tcPr>
                  <w:tcW w:w="1797" w:type="dxa"/>
                  <w:vAlign w:val="center"/>
                </w:tcPr>
                <w:p w14:paraId="5297F24A" w14:textId="77777777" w:rsidR="00C407AE" w:rsidRPr="00A019E1" w:rsidRDefault="00C407AE" w:rsidP="00C407AE">
                  <w:pPr>
                    <w:rPr>
                      <w:b w:val="0"/>
                      <w:bCs/>
                      <w:sz w:val="18"/>
                    </w:rPr>
                  </w:pPr>
                  <w:r w:rsidRPr="00A019E1">
                    <w:rPr>
                      <w:b w:val="0"/>
                      <w:bCs/>
                      <w:sz w:val="18"/>
                    </w:rPr>
                    <w:t>Guide</w:t>
                  </w:r>
                </w:p>
              </w:tc>
              <w:tc>
                <w:tcPr>
                  <w:tcW w:w="3365" w:type="dxa"/>
                  <w:tcBorders>
                    <w:right w:val="single" w:sz="4" w:space="0" w:color="auto"/>
                  </w:tcBorders>
                  <w:vAlign w:val="center"/>
                </w:tcPr>
                <w:p w14:paraId="2A36D075" w14:textId="77777777" w:rsidR="00C407AE" w:rsidRDefault="00C407AE" w:rsidP="00C407AE">
                  <w:pPr>
                    <w:rPr>
                      <w:sz w:val="18"/>
                    </w:rPr>
                  </w:pPr>
                </w:p>
              </w:tc>
            </w:tr>
            <w:tr w:rsidR="00C407AE" w14:paraId="1EC88018" w14:textId="77777777" w:rsidTr="004E4047">
              <w:trPr>
                <w:cantSplit/>
                <w:trHeight w:val="362"/>
              </w:trPr>
              <w:tc>
                <w:tcPr>
                  <w:tcW w:w="3917" w:type="dxa"/>
                  <w:tcBorders>
                    <w:bottom w:val="single" w:sz="4" w:space="0" w:color="auto"/>
                  </w:tcBorders>
                  <w:vAlign w:val="center"/>
                </w:tcPr>
                <w:p w14:paraId="43B9321B" w14:textId="77777777" w:rsidR="00C407AE" w:rsidRDefault="00C407AE" w:rsidP="00C407AE">
                  <w:pPr>
                    <w:rPr>
                      <w:sz w:val="18"/>
                    </w:rPr>
                  </w:pPr>
                </w:p>
              </w:tc>
              <w:tc>
                <w:tcPr>
                  <w:tcW w:w="1797" w:type="dxa"/>
                  <w:tcBorders>
                    <w:bottom w:val="single" w:sz="4" w:space="0" w:color="auto"/>
                  </w:tcBorders>
                  <w:vAlign w:val="center"/>
                </w:tcPr>
                <w:p w14:paraId="32C41D70" w14:textId="77777777" w:rsidR="00C407AE" w:rsidRPr="00A019E1" w:rsidRDefault="00C407AE" w:rsidP="00C407AE">
                  <w:pPr>
                    <w:rPr>
                      <w:b w:val="0"/>
                      <w:bCs/>
                      <w:sz w:val="18"/>
                    </w:rPr>
                  </w:pPr>
                  <w:r w:rsidRPr="00A019E1">
                    <w:rPr>
                      <w:b w:val="0"/>
                      <w:bCs/>
                      <w:sz w:val="18"/>
                    </w:rPr>
                    <w:t>Guide</w:t>
                  </w:r>
                </w:p>
              </w:tc>
              <w:tc>
                <w:tcPr>
                  <w:tcW w:w="3365" w:type="dxa"/>
                  <w:tcBorders>
                    <w:bottom w:val="single" w:sz="4" w:space="0" w:color="auto"/>
                    <w:right w:val="single" w:sz="4" w:space="0" w:color="auto"/>
                  </w:tcBorders>
                  <w:vAlign w:val="center"/>
                </w:tcPr>
                <w:p w14:paraId="28AA0D2F" w14:textId="77777777" w:rsidR="00C407AE" w:rsidRDefault="00C407AE" w:rsidP="00C407AE">
                  <w:pPr>
                    <w:rPr>
                      <w:sz w:val="18"/>
                    </w:rPr>
                  </w:pPr>
                </w:p>
              </w:tc>
            </w:tr>
            <w:tr w:rsidR="00C407AE" w14:paraId="4DD78BE0" w14:textId="77777777" w:rsidTr="004E4047">
              <w:trPr>
                <w:cantSplit/>
                <w:trHeight w:val="362"/>
              </w:trPr>
              <w:tc>
                <w:tcPr>
                  <w:tcW w:w="3917" w:type="dxa"/>
                  <w:tcBorders>
                    <w:bottom w:val="single" w:sz="4" w:space="0" w:color="auto"/>
                  </w:tcBorders>
                  <w:vAlign w:val="center"/>
                </w:tcPr>
                <w:p w14:paraId="0CE6DF28" w14:textId="77777777" w:rsidR="00C407AE" w:rsidRDefault="00C407AE" w:rsidP="00C407AE">
                  <w:pPr>
                    <w:rPr>
                      <w:sz w:val="18"/>
                    </w:rPr>
                  </w:pPr>
                </w:p>
              </w:tc>
              <w:tc>
                <w:tcPr>
                  <w:tcW w:w="1797" w:type="dxa"/>
                  <w:tcBorders>
                    <w:bottom w:val="single" w:sz="4" w:space="0" w:color="auto"/>
                  </w:tcBorders>
                  <w:vAlign w:val="center"/>
                </w:tcPr>
                <w:p w14:paraId="100BAB1F" w14:textId="644E9A39" w:rsidR="00C407AE" w:rsidRPr="00A019E1" w:rsidRDefault="00C407AE" w:rsidP="00C407AE">
                  <w:pPr>
                    <w:rPr>
                      <w:b w:val="0"/>
                      <w:bCs/>
                      <w:sz w:val="18"/>
                    </w:rPr>
                  </w:pPr>
                  <w:r>
                    <w:rPr>
                      <w:b w:val="0"/>
                      <w:bCs/>
                      <w:sz w:val="18"/>
                    </w:rPr>
                    <w:t xml:space="preserve">External </w:t>
                  </w:r>
                  <w:r w:rsidR="004E4047">
                    <w:rPr>
                      <w:b w:val="0"/>
                      <w:bCs/>
                      <w:sz w:val="18"/>
                    </w:rPr>
                    <w:t>Co-</w:t>
                  </w:r>
                  <w:r w:rsidRPr="00A019E1">
                    <w:rPr>
                      <w:b w:val="0"/>
                      <w:bCs/>
                      <w:sz w:val="18"/>
                    </w:rPr>
                    <w:t>Guide</w:t>
                  </w:r>
                </w:p>
              </w:tc>
              <w:tc>
                <w:tcPr>
                  <w:tcW w:w="3365" w:type="dxa"/>
                  <w:tcBorders>
                    <w:bottom w:val="single" w:sz="4" w:space="0" w:color="auto"/>
                    <w:right w:val="single" w:sz="4" w:space="0" w:color="auto"/>
                  </w:tcBorders>
                  <w:vAlign w:val="center"/>
                </w:tcPr>
                <w:p w14:paraId="2AB07079" w14:textId="77777777" w:rsidR="00C407AE" w:rsidRDefault="00C407AE" w:rsidP="00C407AE">
                  <w:pPr>
                    <w:rPr>
                      <w:sz w:val="18"/>
                    </w:rPr>
                  </w:pPr>
                </w:p>
              </w:tc>
            </w:tr>
            <w:tr w:rsidR="00C407AE" w14:paraId="6B60410D" w14:textId="77777777" w:rsidTr="004E4047">
              <w:trPr>
                <w:cantSplit/>
                <w:trHeight w:val="362"/>
              </w:trPr>
              <w:tc>
                <w:tcPr>
                  <w:tcW w:w="3917" w:type="dxa"/>
                  <w:tcBorders>
                    <w:top w:val="single" w:sz="4" w:space="0" w:color="auto"/>
                    <w:left w:val="single" w:sz="4" w:space="0" w:color="auto"/>
                    <w:bottom w:val="single" w:sz="4" w:space="0" w:color="auto"/>
                    <w:right w:val="single" w:sz="4" w:space="0" w:color="auto"/>
                  </w:tcBorders>
                  <w:vAlign w:val="center"/>
                </w:tcPr>
                <w:p w14:paraId="611DF9DF" w14:textId="77777777" w:rsidR="00C407AE" w:rsidRDefault="00C407AE" w:rsidP="00C407AE">
                  <w:pPr>
                    <w:rPr>
                      <w:sz w:val="18"/>
                    </w:rPr>
                  </w:pPr>
                </w:p>
              </w:tc>
              <w:tc>
                <w:tcPr>
                  <w:tcW w:w="1797" w:type="dxa"/>
                  <w:tcBorders>
                    <w:top w:val="single" w:sz="4" w:space="0" w:color="auto"/>
                    <w:left w:val="single" w:sz="4" w:space="0" w:color="auto"/>
                    <w:bottom w:val="single" w:sz="4" w:space="0" w:color="auto"/>
                    <w:right w:val="single" w:sz="4" w:space="0" w:color="auto"/>
                  </w:tcBorders>
                  <w:vAlign w:val="center"/>
                </w:tcPr>
                <w:p w14:paraId="5607D69F" w14:textId="77777777" w:rsidR="00C407AE" w:rsidRPr="00A019E1" w:rsidRDefault="00C407AE" w:rsidP="00C407AE">
                  <w:pPr>
                    <w:rPr>
                      <w:b w:val="0"/>
                      <w:bCs/>
                      <w:sz w:val="18"/>
                    </w:rPr>
                  </w:pPr>
                  <w:r w:rsidRPr="00A019E1">
                    <w:rPr>
                      <w:b w:val="0"/>
                      <w:bCs/>
                      <w:sz w:val="18"/>
                    </w:rPr>
                    <w:t>Chairperson</w:t>
                  </w:r>
                </w:p>
              </w:tc>
              <w:tc>
                <w:tcPr>
                  <w:tcW w:w="3365" w:type="dxa"/>
                  <w:tcBorders>
                    <w:top w:val="single" w:sz="4" w:space="0" w:color="auto"/>
                    <w:left w:val="single" w:sz="4" w:space="0" w:color="auto"/>
                    <w:bottom w:val="single" w:sz="4" w:space="0" w:color="auto"/>
                    <w:right w:val="single" w:sz="4" w:space="0" w:color="auto"/>
                  </w:tcBorders>
                  <w:vAlign w:val="center"/>
                </w:tcPr>
                <w:p w14:paraId="05C18036" w14:textId="77777777" w:rsidR="00C407AE" w:rsidRDefault="00C407AE" w:rsidP="00C407AE">
                  <w:pPr>
                    <w:rPr>
                      <w:sz w:val="18"/>
                    </w:rPr>
                  </w:pPr>
                </w:p>
              </w:tc>
            </w:tr>
          </w:tbl>
          <w:p w14:paraId="3314E553" w14:textId="77777777" w:rsidR="008938F8" w:rsidRPr="00DA0417" w:rsidRDefault="008938F8" w:rsidP="00B60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r>
      <w:tr w:rsidR="00BB294A" w:rsidRPr="00DA0417" w14:paraId="02BB5E20" w14:textId="77777777" w:rsidTr="00A564E5">
        <w:trPr>
          <w:gridAfter w:val="3"/>
          <w:wAfter w:w="450" w:type="dxa"/>
          <w:trHeight w:val="1817"/>
        </w:trPr>
        <w:tc>
          <w:tcPr>
            <w:tcW w:w="467" w:type="dxa"/>
            <w:gridSpan w:val="2"/>
            <w:tcBorders>
              <w:top w:val="single" w:sz="4" w:space="0" w:color="auto"/>
            </w:tcBorders>
          </w:tcPr>
          <w:p w14:paraId="2332DA4D" w14:textId="77777777" w:rsidR="00BB294A" w:rsidRDefault="00BB294A" w:rsidP="00C50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p w14:paraId="5FE7BFCD" w14:textId="77777777" w:rsidR="008938F8" w:rsidRDefault="008938F8" w:rsidP="00C50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p w14:paraId="15EC7EFD" w14:textId="70ED6FD2" w:rsidR="008938F8" w:rsidRPr="00DA0417" w:rsidRDefault="008938F8" w:rsidP="00C50B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Cs w:val="22"/>
              </w:rPr>
            </w:pPr>
          </w:p>
        </w:tc>
        <w:tc>
          <w:tcPr>
            <w:tcW w:w="3420" w:type="dxa"/>
            <w:gridSpan w:val="5"/>
            <w:tcBorders>
              <w:top w:val="single" w:sz="4" w:space="0" w:color="auto"/>
            </w:tcBorders>
          </w:tcPr>
          <w:p w14:paraId="19C05116" w14:textId="77777777" w:rsidR="00510AB2" w:rsidRDefault="00510AB2"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6BC2B8C2"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r>
              <w:rPr>
                <w:rFonts w:ascii="Arial Narrow" w:eastAsia="Times New Roman" w:hAnsi="Arial Narrow" w:cs="Times New Roman"/>
                <w:szCs w:val="22"/>
              </w:rPr>
              <w:t>Remarks</w:t>
            </w:r>
          </w:p>
          <w:p w14:paraId="2836CD9C"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597A9923"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4F51A7C9"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A9E9C38"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1DBCDCA"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68726FC2"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9365A39"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52FE0AD" w14:textId="77777777" w:rsidR="008E07F0"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37139CB8" w14:textId="18CB0785" w:rsidR="00BB294A" w:rsidRDefault="008E07F0" w:rsidP="008E0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r>
              <w:rPr>
                <w:rFonts w:ascii="Arial Narrow" w:eastAsia="Times New Roman" w:hAnsi="Arial Narrow" w:cs="Times New Roman"/>
                <w:szCs w:val="22"/>
              </w:rPr>
              <w:t>Advisor, Academic Research</w:t>
            </w:r>
          </w:p>
        </w:tc>
        <w:tc>
          <w:tcPr>
            <w:tcW w:w="3151" w:type="dxa"/>
            <w:gridSpan w:val="4"/>
            <w:tcBorders>
              <w:top w:val="single" w:sz="4" w:space="0" w:color="auto"/>
            </w:tcBorders>
          </w:tcPr>
          <w:p w14:paraId="067003EE" w14:textId="77777777" w:rsidR="00BB294A" w:rsidRDefault="00BB294A"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szCs w:val="22"/>
              </w:rPr>
            </w:pPr>
          </w:p>
          <w:p w14:paraId="048EEDF0" w14:textId="767827DA" w:rsidR="00BB294A" w:rsidRDefault="00BB294A" w:rsidP="00BF2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b w:val="0"/>
                <w:szCs w:val="22"/>
              </w:rPr>
            </w:pPr>
          </w:p>
        </w:tc>
        <w:tc>
          <w:tcPr>
            <w:tcW w:w="2700" w:type="dxa"/>
            <w:gridSpan w:val="4"/>
            <w:tcBorders>
              <w:top w:val="single" w:sz="4" w:space="0" w:color="auto"/>
            </w:tcBorders>
          </w:tcPr>
          <w:p w14:paraId="23E68960" w14:textId="77777777" w:rsidR="00510AB2" w:rsidRDefault="00510AB2"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Times New Roman" w:hAnsi="Arial Narrow" w:cs="Times New Roman"/>
                <w:szCs w:val="22"/>
              </w:rPr>
            </w:pPr>
          </w:p>
          <w:p w14:paraId="1F4A1910" w14:textId="4403FD27" w:rsidR="00BB294A" w:rsidRPr="00E31622" w:rsidRDefault="00BB294A"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Times New Roman" w:hAnsi="Arial Narrow" w:cs="Times New Roman"/>
                <w:szCs w:val="22"/>
              </w:rPr>
            </w:pPr>
            <w:r>
              <w:rPr>
                <w:rFonts w:ascii="Arial Narrow" w:eastAsia="Times New Roman" w:hAnsi="Arial Narrow" w:cs="Times New Roman"/>
                <w:szCs w:val="22"/>
              </w:rPr>
              <w:t>Approved</w:t>
            </w:r>
          </w:p>
          <w:p w14:paraId="1E75EA4F" w14:textId="77777777" w:rsidR="00BB294A" w:rsidRDefault="00BB294A"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4BB3F3E2" w14:textId="77777777" w:rsidR="00510AB2" w:rsidRDefault="00510AB2"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473F92A" w14:textId="77777777" w:rsidR="00510AB2" w:rsidRDefault="00510AB2"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268F4A10" w14:textId="77777777" w:rsidR="00A82E30" w:rsidRDefault="00A82E30"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0E31AE82" w14:textId="77777777" w:rsidR="003B2D0C" w:rsidRDefault="003B2D0C"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223CCE34" w14:textId="77777777" w:rsidR="008E07F0" w:rsidRDefault="008E07F0"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7827DCDF" w14:textId="77777777" w:rsidR="008E07F0" w:rsidRDefault="008E07F0"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47830B0A" w14:textId="77777777" w:rsidR="008E07F0" w:rsidRDefault="008E07F0"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arrow" w:eastAsia="Times New Roman" w:hAnsi="Arial Narrow" w:cs="Times New Roman"/>
                <w:szCs w:val="22"/>
              </w:rPr>
            </w:pPr>
          </w:p>
          <w:p w14:paraId="3B6A93F8" w14:textId="60698914" w:rsidR="00BB294A" w:rsidRPr="007E63C1" w:rsidRDefault="008E07F0" w:rsidP="00894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Times New Roman" w:hAnsi="Arial Narrow" w:cs="Times New Roman"/>
                <w:szCs w:val="22"/>
              </w:rPr>
            </w:pPr>
            <w:r>
              <w:rPr>
                <w:rFonts w:ascii="Arial Narrow" w:eastAsia="Times New Roman" w:hAnsi="Arial Narrow" w:cs="Times New Roman"/>
                <w:szCs w:val="22"/>
              </w:rPr>
              <w:t>D</w:t>
            </w:r>
            <w:r w:rsidR="00BB294A">
              <w:rPr>
                <w:rFonts w:ascii="Arial Narrow" w:eastAsia="Times New Roman" w:hAnsi="Arial Narrow" w:cs="Times New Roman"/>
                <w:szCs w:val="22"/>
              </w:rPr>
              <w:t>ean, Academic</w:t>
            </w:r>
            <w:r w:rsidR="003C7EBD">
              <w:rPr>
                <w:rFonts w:ascii="Arial Narrow" w:eastAsia="Times New Roman" w:hAnsi="Arial Narrow" w:cs="Times New Roman"/>
                <w:szCs w:val="22"/>
              </w:rPr>
              <w:t xml:space="preserve"> Affairs</w:t>
            </w:r>
          </w:p>
        </w:tc>
      </w:tr>
    </w:tbl>
    <w:p w14:paraId="5A5CAD73" w14:textId="77777777" w:rsidR="00510AB2" w:rsidRDefault="00510AB2"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5D5F5890" w14:textId="77777777" w:rsidR="00510AB2" w:rsidRDefault="00510AB2"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1EBC36D0" w14:textId="095FC47B" w:rsidR="00931968" w:rsidRDefault="00931968"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3A015928" w14:textId="77777777" w:rsidR="003C7EBD" w:rsidRDefault="003C7EBD"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602692FD" w14:textId="77777777" w:rsidR="00931968" w:rsidRDefault="00931968"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6E18DF35" w14:textId="77777777" w:rsidR="00510AB2" w:rsidRDefault="00510AB2"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p>
    <w:p w14:paraId="21274949" w14:textId="33958017" w:rsidR="008E07F0" w:rsidRDefault="003C7EBD" w:rsidP="009F76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Arial Narrow" w:eastAsia="Times New Roman" w:hAnsi="Arial Narrow" w:cs="Times New Roman"/>
          <w:b w:val="0"/>
          <w:sz w:val="18"/>
        </w:rPr>
      </w:pPr>
      <w:r w:rsidRPr="003C7EBD">
        <w:rPr>
          <w:rFonts w:ascii="Arial Narrow" w:eastAsia="Times New Roman" w:hAnsi="Arial Narrow" w:cs="Times New Roman"/>
          <w:b w:val="0"/>
          <w:sz w:val="20"/>
          <w:szCs w:val="20"/>
        </w:rPr>
        <w:t>Page (</w:t>
      </w:r>
      <w:r>
        <w:rPr>
          <w:rFonts w:ascii="Arial Narrow" w:eastAsia="Times New Roman" w:hAnsi="Arial Narrow" w:cs="Times New Roman"/>
          <w:b w:val="0"/>
          <w:sz w:val="20"/>
          <w:szCs w:val="20"/>
        </w:rPr>
        <w:t>2</w:t>
      </w:r>
      <w:r w:rsidRPr="003C7EBD">
        <w:rPr>
          <w:rFonts w:ascii="Arial Narrow" w:eastAsia="Times New Roman" w:hAnsi="Arial Narrow" w:cs="Times New Roman"/>
          <w:b w:val="0"/>
          <w:sz w:val="20"/>
          <w:szCs w:val="20"/>
        </w:rPr>
        <w:t xml:space="preserve"> of 2)</w:t>
      </w:r>
    </w:p>
    <w:sectPr w:rsidR="008E07F0" w:rsidSect="003C7EBD">
      <w:headerReference w:type="even" r:id="rId8"/>
      <w:headerReference w:type="default" r:id="rId9"/>
      <w:footerReference w:type="even" r:id="rId10"/>
      <w:footerReference w:type="default" r:id="rId11"/>
      <w:headerReference w:type="first" r:id="rId12"/>
      <w:footerReference w:type="first" r:id="rId13"/>
      <w:pgSz w:w="12240" w:h="15840"/>
      <w:pgMar w:top="1134" w:right="1440" w:bottom="1622" w:left="1440"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0AB4A" w14:textId="77777777" w:rsidR="007A27A3" w:rsidRDefault="007A27A3" w:rsidP="00E7233E">
      <w:r>
        <w:separator/>
      </w:r>
    </w:p>
  </w:endnote>
  <w:endnote w:type="continuationSeparator" w:id="0">
    <w:p w14:paraId="04204019" w14:textId="77777777" w:rsidR="007A27A3" w:rsidRDefault="007A27A3" w:rsidP="00E723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Kruti Dev 010">
    <w:panose1 w:val="00000000000000000000"/>
    <w:charset w:val="00"/>
    <w:family w:val="auto"/>
    <w:pitch w:val="variable"/>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Mangal">
    <w:panose1 w:val="00000400000000000000"/>
    <w:charset w:val="01"/>
    <w:family w:val="roman"/>
    <w:pitch w:val="variable"/>
    <w:sig w:usb0="00002000" w:usb1="00000000" w:usb2="00000000" w:usb3="00000000" w:csb0="00000000"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37908" w14:textId="77777777" w:rsidR="00347883" w:rsidRDefault="00347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523D1" w14:textId="78010D87" w:rsidR="00CA5B01" w:rsidRDefault="00CA5B01" w:rsidP="00CA5B01">
    <w:pPr>
      <w:pStyle w:val="Heading3"/>
      <w:ind w:left="540" w:hanging="540"/>
      <w:jc w:val="both"/>
      <w:rPr>
        <w:b w:val="0"/>
        <w:bCs w:val="0"/>
        <w:color w:val="999999"/>
        <w:sz w:val="16"/>
        <w:szCs w:val="16"/>
      </w:rPr>
    </w:pPr>
    <w:r w:rsidRPr="00361C25">
      <w:rPr>
        <w:color w:val="999999"/>
        <w:sz w:val="16"/>
        <w:szCs w:val="16"/>
      </w:rPr>
      <w:t>Note:</w:t>
    </w:r>
    <w:r w:rsidRPr="00361C25">
      <w:rPr>
        <w:b w:val="0"/>
        <w:bCs w:val="0"/>
        <w:color w:val="999999"/>
        <w:sz w:val="16"/>
        <w:szCs w:val="16"/>
      </w:rPr>
      <w:t xml:space="preserve"> </w:t>
    </w:r>
    <w:r>
      <w:rPr>
        <w:b w:val="0"/>
        <w:bCs w:val="0"/>
        <w:color w:val="999999"/>
        <w:sz w:val="16"/>
        <w:szCs w:val="16"/>
      </w:rPr>
      <w:t xml:space="preserve">After </w:t>
    </w:r>
    <w:r w:rsidR="00412A9A">
      <w:rPr>
        <w:b w:val="0"/>
        <w:bCs w:val="0"/>
        <w:color w:val="999999"/>
        <w:sz w:val="16"/>
        <w:szCs w:val="16"/>
      </w:rPr>
      <w:t>the signature of</w:t>
    </w:r>
    <w:r w:rsidR="007E63C1">
      <w:rPr>
        <w:b w:val="0"/>
        <w:bCs w:val="0"/>
        <w:color w:val="999999"/>
        <w:sz w:val="16"/>
        <w:szCs w:val="16"/>
      </w:rPr>
      <w:t xml:space="preserve"> </w:t>
    </w:r>
    <w:r>
      <w:rPr>
        <w:b w:val="0"/>
        <w:bCs w:val="0"/>
        <w:color w:val="999999"/>
        <w:sz w:val="16"/>
        <w:szCs w:val="16"/>
      </w:rPr>
      <w:t xml:space="preserve">the </w:t>
    </w:r>
    <w:r w:rsidR="0039409E">
      <w:rPr>
        <w:b w:val="0"/>
        <w:bCs w:val="0"/>
        <w:color w:val="999999"/>
        <w:sz w:val="16"/>
        <w:szCs w:val="16"/>
      </w:rPr>
      <w:t>Dean</w:t>
    </w:r>
    <w:r>
      <w:rPr>
        <w:b w:val="0"/>
        <w:bCs w:val="0"/>
        <w:color w:val="999999"/>
        <w:sz w:val="16"/>
        <w:szCs w:val="16"/>
      </w:rPr>
      <w:t xml:space="preserve">, </w:t>
    </w:r>
    <w:r w:rsidR="005A2871">
      <w:rPr>
        <w:b w:val="0"/>
        <w:bCs w:val="0"/>
        <w:color w:val="999999"/>
        <w:sz w:val="16"/>
        <w:szCs w:val="16"/>
      </w:rPr>
      <w:t xml:space="preserve">the </w:t>
    </w:r>
    <w:r>
      <w:rPr>
        <w:b w:val="0"/>
        <w:bCs w:val="0"/>
        <w:color w:val="999999"/>
        <w:sz w:val="16"/>
        <w:szCs w:val="16"/>
      </w:rPr>
      <w:t xml:space="preserve">original </w:t>
    </w:r>
    <w:r w:rsidR="007E63C1">
      <w:rPr>
        <w:b w:val="0"/>
        <w:bCs w:val="0"/>
        <w:color w:val="999999"/>
        <w:sz w:val="16"/>
        <w:szCs w:val="16"/>
      </w:rPr>
      <w:t xml:space="preserve">form </w:t>
    </w:r>
    <w:r w:rsidR="005A2871">
      <w:rPr>
        <w:b w:val="0"/>
        <w:bCs w:val="0"/>
        <w:color w:val="999999"/>
        <w:sz w:val="16"/>
        <w:szCs w:val="16"/>
      </w:rPr>
      <w:t xml:space="preserve">is </w:t>
    </w:r>
    <w:r>
      <w:rPr>
        <w:b w:val="0"/>
        <w:bCs w:val="0"/>
        <w:color w:val="999999"/>
        <w:sz w:val="16"/>
        <w:szCs w:val="16"/>
      </w:rPr>
      <w:t xml:space="preserve">to </w:t>
    </w:r>
    <w:r w:rsidR="007E63C1">
      <w:rPr>
        <w:b w:val="0"/>
        <w:bCs w:val="0"/>
        <w:color w:val="999999"/>
        <w:sz w:val="16"/>
        <w:szCs w:val="16"/>
      </w:rPr>
      <w:t xml:space="preserve">be </w:t>
    </w:r>
    <w:r>
      <w:rPr>
        <w:b w:val="0"/>
        <w:bCs w:val="0"/>
        <w:color w:val="999999"/>
        <w:sz w:val="16"/>
        <w:szCs w:val="16"/>
      </w:rPr>
      <w:t xml:space="preserve">kept in the personal file </w:t>
    </w:r>
    <w:r w:rsidR="003B1BEE">
      <w:rPr>
        <w:b w:val="0"/>
        <w:bCs w:val="0"/>
        <w:color w:val="999999"/>
        <w:sz w:val="16"/>
        <w:szCs w:val="16"/>
      </w:rPr>
      <w:t>of the student</w:t>
    </w:r>
    <w:r w:rsidR="006C0AC7">
      <w:rPr>
        <w:b w:val="0"/>
        <w:bCs w:val="0"/>
        <w:color w:val="999999"/>
        <w:sz w:val="16"/>
        <w:szCs w:val="16"/>
      </w:rPr>
      <w:t xml:space="preserve"> in the Academic Section</w:t>
    </w:r>
    <w:r w:rsidR="007E63C1">
      <w:rPr>
        <w:b w:val="0"/>
        <w:bCs w:val="0"/>
        <w:color w:val="999999"/>
        <w:sz w:val="16"/>
        <w:szCs w:val="16"/>
      </w:rPr>
      <w:t>.</w:t>
    </w:r>
    <w:r w:rsidR="00412A9A">
      <w:rPr>
        <w:b w:val="0"/>
        <w:bCs w:val="0"/>
        <w:color w:val="999999"/>
        <w:sz w:val="16"/>
        <w:szCs w:val="16"/>
      </w:rPr>
      <w:t xml:space="preserve"> </w:t>
    </w:r>
    <w:r w:rsidR="00467416">
      <w:rPr>
        <w:b w:val="0"/>
        <w:bCs w:val="0"/>
        <w:color w:val="999999"/>
        <w:sz w:val="16"/>
        <w:szCs w:val="16"/>
      </w:rPr>
      <w:t>A photocopy</w:t>
    </w:r>
    <w:r w:rsidR="000A5D28">
      <w:rPr>
        <w:b w:val="0"/>
        <w:bCs w:val="0"/>
        <w:color w:val="999999"/>
        <w:sz w:val="16"/>
        <w:szCs w:val="16"/>
      </w:rPr>
      <w:t xml:space="preserve"> </w:t>
    </w:r>
    <w:r w:rsidR="00EF78B7">
      <w:rPr>
        <w:b w:val="0"/>
        <w:bCs w:val="0"/>
        <w:color w:val="999999"/>
        <w:sz w:val="16"/>
        <w:szCs w:val="16"/>
      </w:rPr>
      <w:t xml:space="preserve">/ scanned </w:t>
    </w:r>
    <w:r w:rsidR="00402225">
      <w:rPr>
        <w:b w:val="0"/>
        <w:bCs w:val="0"/>
        <w:color w:val="999999"/>
        <w:sz w:val="16"/>
        <w:szCs w:val="16"/>
      </w:rPr>
      <w:t xml:space="preserve">electronic </w:t>
    </w:r>
    <w:r w:rsidR="00467416">
      <w:rPr>
        <w:b w:val="0"/>
        <w:bCs w:val="0"/>
        <w:color w:val="999999"/>
        <w:sz w:val="16"/>
        <w:szCs w:val="16"/>
      </w:rPr>
      <w:t>copy is</w:t>
    </w:r>
    <w:r w:rsidR="000A5D28">
      <w:rPr>
        <w:b w:val="0"/>
        <w:bCs w:val="0"/>
        <w:color w:val="999999"/>
        <w:sz w:val="16"/>
        <w:szCs w:val="16"/>
      </w:rPr>
      <w:t xml:space="preserve"> </w:t>
    </w:r>
    <w:r w:rsidR="004A446F">
      <w:rPr>
        <w:b w:val="0"/>
        <w:bCs w:val="0"/>
        <w:color w:val="999999"/>
        <w:sz w:val="16"/>
        <w:szCs w:val="16"/>
      </w:rPr>
      <w:t>to</w:t>
    </w:r>
    <w:r>
      <w:rPr>
        <w:b w:val="0"/>
        <w:bCs w:val="0"/>
        <w:color w:val="999999"/>
        <w:sz w:val="16"/>
        <w:szCs w:val="16"/>
      </w:rPr>
      <w:t xml:space="preserve"> </w:t>
    </w:r>
    <w:r w:rsidR="003B1BEE">
      <w:rPr>
        <w:b w:val="0"/>
        <w:bCs w:val="0"/>
        <w:color w:val="999999"/>
        <w:sz w:val="16"/>
        <w:szCs w:val="16"/>
      </w:rPr>
      <w:t>be sent</w:t>
    </w:r>
    <w:r>
      <w:rPr>
        <w:b w:val="0"/>
        <w:bCs w:val="0"/>
        <w:color w:val="999999"/>
        <w:sz w:val="16"/>
        <w:szCs w:val="16"/>
      </w:rPr>
      <w:t xml:space="preserve"> to the </w:t>
    </w:r>
    <w:r w:rsidR="00140F6F">
      <w:rPr>
        <w:b w:val="0"/>
        <w:bCs w:val="0"/>
        <w:color w:val="999999"/>
        <w:sz w:val="16"/>
        <w:szCs w:val="16"/>
      </w:rPr>
      <w:t xml:space="preserve">student, </w:t>
    </w:r>
    <w:r w:rsidR="00EB5231">
      <w:rPr>
        <w:b w:val="0"/>
        <w:bCs w:val="0"/>
        <w:color w:val="999999"/>
        <w:sz w:val="16"/>
        <w:szCs w:val="16"/>
      </w:rPr>
      <w:t>Chairperson</w:t>
    </w:r>
    <w:r w:rsidR="00140F6F">
      <w:rPr>
        <w:b w:val="0"/>
        <w:bCs w:val="0"/>
        <w:color w:val="999999"/>
        <w:sz w:val="16"/>
        <w:szCs w:val="16"/>
      </w:rPr>
      <w:t xml:space="preserve"> of</w:t>
    </w:r>
    <w:r w:rsidR="00EB5231">
      <w:rPr>
        <w:b w:val="0"/>
        <w:bCs w:val="0"/>
        <w:color w:val="999999"/>
        <w:sz w:val="16"/>
        <w:szCs w:val="16"/>
      </w:rPr>
      <w:t xml:space="preserve"> DC</w:t>
    </w:r>
    <w:r w:rsidR="0039409E">
      <w:rPr>
        <w:b w:val="0"/>
        <w:bCs w:val="0"/>
        <w:color w:val="999999"/>
        <w:sz w:val="16"/>
        <w:szCs w:val="16"/>
      </w:rPr>
      <w:t>,</w:t>
    </w:r>
    <w:r w:rsidR="00062C44">
      <w:rPr>
        <w:b w:val="0"/>
        <w:bCs w:val="0"/>
        <w:color w:val="999999"/>
        <w:sz w:val="16"/>
        <w:szCs w:val="16"/>
      </w:rPr>
      <w:t xml:space="preserve"> D</w:t>
    </w:r>
    <w:r w:rsidR="0039409E">
      <w:rPr>
        <w:b w:val="0"/>
        <w:bCs w:val="0"/>
        <w:color w:val="999999"/>
        <w:sz w:val="16"/>
        <w:szCs w:val="16"/>
      </w:rPr>
      <w:t xml:space="preserve">epartment office, </w:t>
    </w:r>
    <w:r w:rsidR="008137FD">
      <w:rPr>
        <w:b w:val="0"/>
        <w:bCs w:val="0"/>
        <w:color w:val="999999"/>
        <w:sz w:val="16"/>
        <w:szCs w:val="16"/>
      </w:rPr>
      <w:t>continuing</w:t>
    </w:r>
    <w:r w:rsidR="00EB5231">
      <w:rPr>
        <w:b w:val="0"/>
        <w:bCs w:val="0"/>
        <w:color w:val="999999"/>
        <w:sz w:val="16"/>
        <w:szCs w:val="16"/>
      </w:rPr>
      <w:t>, incoming and outgoing supervisors</w:t>
    </w:r>
    <w:r w:rsidR="005A3FC5">
      <w:rPr>
        <w:b w:val="0"/>
        <w:bCs w:val="0"/>
        <w:color w:val="999999"/>
        <w:sz w:val="16"/>
        <w:szCs w:val="16"/>
      </w:rPr>
      <w:t>, DC.</w:t>
    </w:r>
    <w:r w:rsidR="0034453C">
      <w:rPr>
        <w:b w:val="0"/>
        <w:bCs w:val="0"/>
        <w:color w:val="999999"/>
        <w:sz w:val="16"/>
        <w:szCs w:val="16"/>
      </w:rPr>
      <w:t xml:space="preserve">  The approval of change </w:t>
    </w:r>
    <w:r w:rsidR="005A3FC5">
      <w:rPr>
        <w:b w:val="0"/>
        <w:bCs w:val="0"/>
        <w:color w:val="999999"/>
        <w:sz w:val="16"/>
        <w:szCs w:val="16"/>
      </w:rPr>
      <w:t>of Guide(s)</w:t>
    </w:r>
    <w:r w:rsidR="0034453C">
      <w:rPr>
        <w:b w:val="0"/>
        <w:bCs w:val="0"/>
        <w:color w:val="999999"/>
        <w:sz w:val="16"/>
        <w:szCs w:val="16"/>
      </w:rPr>
      <w:t xml:space="preserve"> is to be reported in the S</w:t>
    </w:r>
    <w:r w:rsidR="00A74657">
      <w:rPr>
        <w:b w:val="0"/>
        <w:bCs w:val="0"/>
        <w:color w:val="999999"/>
        <w:sz w:val="16"/>
        <w:szCs w:val="16"/>
      </w:rPr>
      <w:t>ENATE.</w:t>
    </w:r>
  </w:p>
  <w:p w14:paraId="2D64E32B" w14:textId="2DDF441B" w:rsidR="009F763A" w:rsidRPr="009F763A" w:rsidRDefault="009F763A" w:rsidP="009F763A">
    <w:pPr>
      <w:jc w:val="right"/>
    </w:pPr>
    <w:r>
      <w:rPr>
        <w:rFonts w:eastAsia="Times New Roman"/>
        <w:bCs/>
        <w:color w:val="999999"/>
        <w:sz w:val="16"/>
        <w:szCs w:val="16"/>
      </w:rPr>
      <w:t xml:space="preserve">Rev. </w:t>
    </w:r>
    <w:r w:rsidR="00112A91">
      <w:rPr>
        <w:rFonts w:eastAsia="Times New Roman"/>
        <w:bCs/>
        <w:color w:val="999999"/>
        <w:sz w:val="16"/>
        <w:szCs w:val="16"/>
      </w:rPr>
      <w:t>15</w:t>
    </w:r>
    <w:r>
      <w:rPr>
        <w:rFonts w:eastAsia="Times New Roman"/>
        <w:bCs/>
        <w:color w:val="999999"/>
        <w:sz w:val="16"/>
        <w:szCs w:val="16"/>
      </w:rPr>
      <w:t>-</w:t>
    </w:r>
    <w:r w:rsidR="00347883">
      <w:rPr>
        <w:rFonts w:eastAsia="Times New Roman"/>
        <w:bCs/>
        <w:color w:val="999999"/>
        <w:sz w:val="16"/>
        <w:szCs w:val="16"/>
      </w:rPr>
      <w:t>May</w:t>
    </w:r>
    <w:r>
      <w:rPr>
        <w:rFonts w:eastAsia="Times New Roman"/>
        <w:bCs/>
        <w:color w:val="999999"/>
        <w:sz w:val="16"/>
        <w:szCs w:val="16"/>
      </w:rPr>
      <w:t>-2</w:t>
    </w:r>
    <w:r w:rsidR="00112A91">
      <w:rPr>
        <w:rFonts w:eastAsia="Times New Roman"/>
        <w:bCs/>
        <w:color w:val="999999"/>
        <w:sz w:val="16"/>
        <w:szCs w:val="16"/>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2C0E" w14:textId="77777777" w:rsidR="00347883" w:rsidRDefault="00347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8E18C" w14:textId="77777777" w:rsidR="007A27A3" w:rsidRDefault="007A27A3" w:rsidP="00E7233E">
      <w:r>
        <w:separator/>
      </w:r>
    </w:p>
  </w:footnote>
  <w:footnote w:type="continuationSeparator" w:id="0">
    <w:p w14:paraId="3873D238" w14:textId="77777777" w:rsidR="007A27A3" w:rsidRDefault="007A27A3" w:rsidP="00E723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2FA15" w14:textId="77777777" w:rsidR="00347883" w:rsidRDefault="003478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59" w:type="dxa"/>
      <w:tblBorders>
        <w:bottom w:val="single" w:sz="4" w:space="0" w:color="auto"/>
      </w:tblBorders>
      <w:tblLook w:val="04A0" w:firstRow="1" w:lastRow="0" w:firstColumn="1" w:lastColumn="0" w:noHBand="0" w:noVBand="1"/>
    </w:tblPr>
    <w:tblGrid>
      <w:gridCol w:w="10404"/>
      <w:gridCol w:w="222"/>
    </w:tblGrid>
    <w:tr w:rsidR="00D6775D" w:rsidRPr="00D11155" w14:paraId="6E98FCA6" w14:textId="77777777" w:rsidTr="00D6775D">
      <w:trPr>
        <w:cantSplit/>
        <w:trHeight w:val="1225"/>
      </w:trPr>
      <w:tc>
        <w:tcPr>
          <w:tcW w:w="9716" w:type="dxa"/>
        </w:tcPr>
        <w:tbl>
          <w:tblPr>
            <w:tblW w:w="10188" w:type="dxa"/>
            <w:tblBorders>
              <w:bottom w:val="single" w:sz="4" w:space="0" w:color="auto"/>
            </w:tblBorders>
            <w:tblLook w:val="04A0" w:firstRow="1" w:lastRow="0" w:firstColumn="1" w:lastColumn="0" w:noHBand="0" w:noVBand="1"/>
          </w:tblPr>
          <w:tblGrid>
            <w:gridCol w:w="9648"/>
            <w:gridCol w:w="540"/>
          </w:tblGrid>
          <w:tr w:rsidR="003C7EBD" w:rsidRPr="00D11155" w14:paraId="5FDD7461" w14:textId="77777777" w:rsidTr="002D4559">
            <w:trPr>
              <w:cantSplit/>
              <w:trHeight w:val="1134"/>
            </w:trPr>
            <w:tc>
              <w:tcPr>
                <w:tcW w:w="9648" w:type="dxa"/>
              </w:tcPr>
              <w:p w14:paraId="4D7CDB02" w14:textId="77777777" w:rsidR="003C7EBD" w:rsidRPr="008C4B71" w:rsidRDefault="003C7EBD" w:rsidP="003C7EBD">
                <w:pPr>
                  <w:ind w:right="-22"/>
                  <w:rPr>
                    <w:sz w:val="28"/>
                    <w:szCs w:val="28"/>
                  </w:rPr>
                </w:pPr>
                <w:bookmarkStart w:id="0" w:name="_Hlk104386103"/>
                <w:r>
                  <w:rPr>
                    <w:noProof/>
                    <w:sz w:val="24"/>
                    <w:szCs w:val="24"/>
                    <w:lang w:val="en-IN" w:eastAsia="en-IN"/>
                  </w:rPr>
                  <w:drawing>
                    <wp:anchor distT="0" distB="0" distL="114300" distR="114300" simplePos="0" relativeHeight="251659776" behindDoc="1" locked="0" layoutInCell="1" allowOverlap="1" wp14:anchorId="4DC691CB" wp14:editId="55D3E971">
                      <wp:simplePos x="0" y="0"/>
                      <wp:positionH relativeFrom="column">
                        <wp:posOffset>-6985</wp:posOffset>
                      </wp:positionH>
                      <wp:positionV relativeFrom="paragraph">
                        <wp:align>bottom</wp:align>
                      </wp:positionV>
                      <wp:extent cx="974090" cy="589915"/>
                      <wp:effectExtent l="0" t="0" r="0" b="0"/>
                      <wp:wrapTight wrapText="bothSides">
                        <wp:wrapPolygon edited="0">
                          <wp:start x="0" y="0"/>
                          <wp:lineTo x="0" y="20926"/>
                          <wp:lineTo x="21121" y="20926"/>
                          <wp:lineTo x="2112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4090" cy="589915"/>
                              </a:xfrm>
                              <a:prstGeom prst="rect">
                                <a:avLst/>
                              </a:prstGeom>
                              <a:noFill/>
                            </pic:spPr>
                          </pic:pic>
                        </a:graphicData>
                      </a:graphic>
                      <wp14:sizeRelH relativeFrom="page">
                        <wp14:pctWidth>0</wp14:pctWidth>
                      </wp14:sizeRelH>
                      <wp14:sizeRelV relativeFrom="page">
                        <wp14:pctHeight>0</wp14:pctHeight>
                      </wp14:sizeRelV>
                    </wp:anchor>
                  </w:drawing>
                </w:r>
                <w:r w:rsidRPr="008C4B71">
                  <w:rPr>
                    <w:sz w:val="28"/>
                    <w:szCs w:val="28"/>
                  </w:rPr>
                  <w:t>INDIAN INSTITUTE OF TECHNOLOGY TIRUPATI</w:t>
                </w:r>
              </w:p>
              <w:p w14:paraId="49EAC586" w14:textId="77777777" w:rsidR="003C7EBD" w:rsidRPr="008C4B71"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Kruti Dev 010" w:hAnsi="Kruti Dev 010" w:cs="Courier New"/>
                    <w:color w:val="A50021"/>
                    <w:sz w:val="28"/>
                    <w:szCs w:val="28"/>
                    <w:lang w:eastAsia="en-IN"/>
                  </w:rPr>
                </w:pPr>
                <w:r w:rsidRPr="008C4B71">
                  <w:rPr>
                    <w:rFonts w:ascii="Kruti Dev 010" w:hAnsi="Kruti Dev 010" w:cs="Nirmala UI"/>
                    <w:color w:val="A50021"/>
                    <w:sz w:val="28"/>
                    <w:szCs w:val="28"/>
                    <w:cs/>
                    <w:lang w:eastAsia="en-IN" w:bidi="hi-IN"/>
                  </w:rPr>
                  <w:t>भारतीय</w:t>
                </w:r>
                <w:r w:rsidRPr="008C4B71">
                  <w:rPr>
                    <w:rFonts w:ascii="Kruti Dev 010" w:hAnsi="Kruti Dev 010" w:cs="Mangal"/>
                    <w:color w:val="A50021"/>
                    <w:sz w:val="28"/>
                    <w:szCs w:val="28"/>
                    <w:cs/>
                    <w:lang w:eastAsia="en-IN" w:bidi="hi-IN"/>
                  </w:rPr>
                  <w:t xml:space="preserve"> </w:t>
                </w:r>
                <w:r w:rsidRPr="008C4B71">
                  <w:rPr>
                    <w:rFonts w:ascii="Kruti Dev 010" w:hAnsi="Kruti Dev 010" w:cs="Nirmala UI"/>
                    <w:color w:val="A50021"/>
                    <w:sz w:val="28"/>
                    <w:szCs w:val="28"/>
                    <w:cs/>
                    <w:lang w:eastAsia="en-IN" w:bidi="hi-IN"/>
                  </w:rPr>
                  <w:t>प्रौद्योगिकी</w:t>
                </w:r>
                <w:r w:rsidRPr="008C4B71">
                  <w:rPr>
                    <w:rFonts w:ascii="Kruti Dev 010" w:hAnsi="Kruti Dev 010" w:cs="Mangal"/>
                    <w:color w:val="A50021"/>
                    <w:sz w:val="28"/>
                    <w:szCs w:val="28"/>
                    <w:cs/>
                    <w:lang w:eastAsia="en-IN" w:bidi="hi-IN"/>
                  </w:rPr>
                  <w:t xml:space="preserve"> </w:t>
                </w:r>
                <w:r w:rsidRPr="008C4B71">
                  <w:rPr>
                    <w:rFonts w:ascii="Kruti Dev 010" w:hAnsi="Kruti Dev 010" w:cs="Nirmala UI"/>
                    <w:color w:val="A50021"/>
                    <w:sz w:val="28"/>
                    <w:szCs w:val="28"/>
                    <w:cs/>
                    <w:lang w:eastAsia="en-IN" w:bidi="hi-IN"/>
                  </w:rPr>
                  <w:t>संस्थान</w:t>
                </w:r>
                <w:r w:rsidRPr="008C4B71">
                  <w:rPr>
                    <w:rFonts w:ascii="Kruti Dev 010" w:hAnsi="Kruti Dev 010" w:cs="Mangal"/>
                    <w:color w:val="A50021"/>
                    <w:sz w:val="28"/>
                    <w:szCs w:val="28"/>
                    <w:cs/>
                    <w:lang w:eastAsia="en-IN" w:bidi="hi-IN"/>
                  </w:rPr>
                  <w:t xml:space="preserve"> </w:t>
                </w:r>
                <w:r w:rsidRPr="008C4B71">
                  <w:rPr>
                    <w:rFonts w:ascii="Kruti Dev 010" w:hAnsi="Kruti Dev 010" w:cs="Nirmala UI"/>
                    <w:color w:val="A50021"/>
                    <w:sz w:val="28"/>
                    <w:szCs w:val="28"/>
                    <w:cs/>
                    <w:lang w:eastAsia="en-IN" w:bidi="hi-IN"/>
                  </w:rPr>
                  <w:t>तिरुपति</w:t>
                </w:r>
              </w:p>
              <w:p w14:paraId="4EA891CD" w14:textId="77777777" w:rsidR="003C7EBD" w:rsidRPr="00DA4434"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Segoe UI Semibold" w:hAnsi="Segoe UI Semibold" w:cs="Mangal"/>
                    <w:sz w:val="20"/>
                    <w:szCs w:val="20"/>
                    <w:cs/>
                    <w:lang w:eastAsia="en-IN" w:bidi="hi-IN"/>
                  </w:rPr>
                </w:pPr>
                <w:r w:rsidRPr="002A304D">
                  <w:rPr>
                    <w:rFonts w:ascii="Segoe UI Semibold" w:hAnsi="Segoe UI Semibold" w:cs="Segoe UI Semibold" w:hint="cs"/>
                    <w:sz w:val="20"/>
                    <w:szCs w:val="20"/>
                    <w:cs/>
                    <w:lang w:eastAsia="en-IN" w:bidi="hi-IN"/>
                  </w:rPr>
                  <w:t>Yerpedu-Venkatagiri</w:t>
                </w:r>
                <w:r w:rsidRPr="002A304D">
                  <w:rPr>
                    <w:rFonts w:ascii="Segoe UI Semibold" w:hAnsi="Segoe UI Semibold" w:cs="Segoe UI Semibold"/>
                    <w:sz w:val="20"/>
                    <w:szCs w:val="20"/>
                    <w:cs/>
                    <w:lang w:eastAsia="en-IN" w:bidi="hi-IN"/>
                  </w:rPr>
                  <w:t xml:space="preserve"> Road, </w:t>
                </w:r>
                <w:r w:rsidRPr="002A304D">
                  <w:rPr>
                    <w:rFonts w:ascii="Segoe UI Semibold" w:hAnsi="Segoe UI Semibold" w:cs="Segoe UI Semibold" w:hint="cs"/>
                    <w:sz w:val="20"/>
                    <w:szCs w:val="20"/>
                    <w:cs/>
                    <w:lang w:eastAsia="en-IN" w:bidi="hi-IN"/>
                  </w:rPr>
                  <w:t>Yerpedu</w:t>
                </w:r>
                <w:r w:rsidRPr="002A304D">
                  <w:rPr>
                    <w:rFonts w:ascii="Segoe UI Semibold" w:hAnsi="Segoe UI Semibold" w:cs="Segoe UI Semibold"/>
                    <w:sz w:val="20"/>
                    <w:szCs w:val="20"/>
                    <w:cs/>
                    <w:lang w:eastAsia="en-IN" w:bidi="hi-IN"/>
                  </w:rPr>
                  <w:t xml:space="preserve"> Post, </w:t>
                </w:r>
                <w:r w:rsidRPr="002A304D">
                  <w:rPr>
                    <w:rFonts w:ascii="Segoe UI Semibold" w:hAnsi="Segoe UI Semibold" w:cs="Segoe UI Semibold" w:hint="cs"/>
                    <w:sz w:val="20"/>
                    <w:szCs w:val="20"/>
                    <w:cs/>
                    <w:lang w:eastAsia="en-IN" w:bidi="hi-IN"/>
                  </w:rPr>
                  <w:t>Tirupati</w:t>
                </w:r>
                <w:r w:rsidRPr="002A304D">
                  <w:rPr>
                    <w:rFonts w:ascii="Segoe UI Semibold" w:hAnsi="Segoe UI Semibold" w:cs="Segoe UI Semibold"/>
                    <w:sz w:val="20"/>
                    <w:szCs w:val="20"/>
                    <w:cs/>
                    <w:lang w:eastAsia="en-IN" w:bidi="hi-IN"/>
                  </w:rPr>
                  <w:t xml:space="preserve"> District, Tirupati – </w:t>
                </w:r>
                <w:r w:rsidRPr="002641D1">
                  <w:rPr>
                    <w:rFonts w:ascii="Segoe UI Semibold" w:hAnsi="Segoe UI Semibold" w:cs="Segoe UI Semibold"/>
                    <w:sz w:val="18"/>
                    <w:cs/>
                    <w:lang w:eastAsia="en-IN" w:bidi="hi-IN"/>
                  </w:rPr>
                  <w:t>517</w:t>
                </w:r>
                <w:r w:rsidRPr="002641D1">
                  <w:rPr>
                    <w:rFonts w:ascii="Segoe UI Semibold" w:hAnsi="Segoe UI Semibold" w:cs="Segoe UI Semibold"/>
                    <w:sz w:val="18"/>
                    <w:lang w:eastAsia="en-IN" w:bidi="hi-IN"/>
                  </w:rPr>
                  <w:t xml:space="preserve"> 6</w:t>
                </w:r>
                <w:r w:rsidRPr="002641D1">
                  <w:rPr>
                    <w:rFonts w:ascii="Segoe UI Semibold" w:hAnsi="Segoe UI Semibold" w:cs="Segoe UI Semibold" w:hint="cs"/>
                    <w:sz w:val="18"/>
                    <w:cs/>
                    <w:lang w:eastAsia="en-IN" w:bidi="hi-IN"/>
                  </w:rPr>
                  <w:t>19</w:t>
                </w:r>
              </w:p>
              <w:p w14:paraId="33EE436F" w14:textId="77777777" w:rsidR="003C7EBD" w:rsidRDefault="003C7EBD" w:rsidP="003C7EBD">
                <w:pPr>
                  <w:tabs>
                    <w:tab w:val="left" w:pos="916"/>
                    <w:tab w:val="left" w:pos="990"/>
                    <w:tab w:val="left" w:pos="1832"/>
                    <w:tab w:val="left" w:pos="2748"/>
                    <w:tab w:val="left" w:pos="3664"/>
                    <w:tab w:val="left" w:pos="4580"/>
                    <w:tab w:val="left" w:pos="5496"/>
                    <w:tab w:val="left" w:pos="6412"/>
                    <w:tab w:val="left" w:pos="7328"/>
                    <w:tab w:val="right" w:pos="7858"/>
                    <w:tab w:val="left" w:pos="8244"/>
                    <w:tab w:val="left" w:pos="9160"/>
                    <w:tab w:val="left" w:pos="10076"/>
                    <w:tab w:val="left" w:pos="10992"/>
                    <w:tab w:val="left" w:pos="11908"/>
                    <w:tab w:val="left" w:pos="12824"/>
                    <w:tab w:val="left" w:pos="13740"/>
                    <w:tab w:val="left" w:pos="14656"/>
                  </w:tabs>
                  <w:rPr>
                    <w:rFonts w:ascii="Segoe UI Semibold" w:hAnsi="Segoe UI Semibold" w:cs="Nirmala UI"/>
                    <w:sz w:val="18"/>
                    <w:cs/>
                    <w:lang w:eastAsia="en-IN" w:bidi="hi-IN"/>
                  </w:rPr>
                </w:pP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r>
                  <w:rPr>
                    <w:rFonts w:ascii="Segoe UI Semibold" w:hAnsi="Segoe UI Semibold" w:cs="Nirmala UI"/>
                    <w:sz w:val="18"/>
                    <w:lang w:eastAsia="en-IN" w:bidi="hi-IN"/>
                  </w:rPr>
                  <w:tab/>
                </w:r>
              </w:p>
              <w:p w14:paraId="569DCA9F" w14:textId="451CBA98" w:rsidR="003C7EBD" w:rsidRPr="00921E2F" w:rsidRDefault="003C7EBD" w:rsidP="003C7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63"/>
                  <w:rPr>
                    <w:b w:val="0"/>
                    <w:sz w:val="20"/>
                    <w:szCs w:val="20"/>
                    <w:lang w:eastAsia="en-IN" w:bidi="hi-IN"/>
                  </w:rPr>
                </w:pPr>
                <w:r w:rsidRPr="00B94152">
                  <w:rPr>
                    <w:rFonts w:ascii="Segoe UI Semibold" w:eastAsia="Times New Roman" w:hAnsi="Segoe UI Semibold" w:cs="Segoe UI Semibold"/>
                    <w:b w:val="0"/>
                    <w:sz w:val="18"/>
                    <w:lang w:eastAsia="en-IN" w:bidi="hi-IN"/>
                  </w:rPr>
                  <w:t>Tel</w:t>
                </w:r>
                <w:r w:rsidRPr="00B94152">
                  <w:rPr>
                    <w:rFonts w:ascii="Segoe UI Semibold" w:eastAsia="Times New Roman" w:hAnsi="Segoe UI Semibold" w:cs="Segoe UI Semibold"/>
                    <w:b w:val="0"/>
                    <w:sz w:val="18"/>
                    <w:cs/>
                    <w:lang w:eastAsia="en-IN" w:bidi="hi-IN"/>
                  </w:rPr>
                  <w:t xml:space="preserve">: </w:t>
                </w:r>
                <w:r w:rsidRPr="003C7EBD">
                  <w:rPr>
                    <w:rFonts w:ascii="Segoe UI Semibold" w:eastAsia="Times New Roman" w:hAnsi="Segoe UI Semibold" w:cs="Segoe UI Semibold" w:hint="cs"/>
                    <w:b w:val="0"/>
                    <w:sz w:val="18"/>
                    <w:cs/>
                    <w:lang w:eastAsia="en-IN" w:bidi="hi-IN"/>
                  </w:rPr>
                  <w:t>0</w:t>
                </w:r>
                <w:r w:rsidRPr="00B94152">
                  <w:rPr>
                    <w:rFonts w:ascii="Segoe UI Semibold" w:eastAsia="Times New Roman" w:hAnsi="Segoe UI Semibold" w:cs="Segoe UI Semibold"/>
                    <w:b w:val="0"/>
                    <w:sz w:val="18"/>
                    <w:cs/>
                    <w:lang w:eastAsia="en-IN" w:bidi="hi-IN"/>
                  </w:rPr>
                  <w:t>877 250</w:t>
                </w:r>
                <w:r w:rsidRPr="00B94152">
                  <w:rPr>
                    <w:rFonts w:ascii="Segoe UI Semibold" w:eastAsia="Times New Roman" w:hAnsi="Segoe UI Semibold" w:cs="Segoe UI Semibold"/>
                    <w:b w:val="0"/>
                    <w:sz w:val="18"/>
                    <w:lang w:eastAsia="en-IN" w:bidi="hi-IN"/>
                  </w:rPr>
                  <w:t xml:space="preserve"> </w:t>
                </w:r>
                <w:r w:rsidRPr="00B94152">
                  <w:rPr>
                    <w:rFonts w:ascii="Segoe UI Semibold" w:eastAsia="Times New Roman" w:hAnsi="Segoe UI Semibold" w:cs="Segoe UI Semibold"/>
                    <w:b w:val="0"/>
                    <w:sz w:val="18"/>
                    <w:cs/>
                    <w:lang w:eastAsia="en-IN" w:bidi="hi-IN"/>
                  </w:rPr>
                  <w:t>3531</w:t>
                </w:r>
                <w:r w:rsidRPr="007D57E6">
                  <w:rPr>
                    <w:rFonts w:eastAsia="Times New Roman" w:cs="Mangal"/>
                    <w:b w:val="0"/>
                    <w:sz w:val="18"/>
                    <w:cs/>
                    <w:lang w:eastAsia="en-IN" w:bidi="hi-IN"/>
                  </w:rPr>
                  <w:tab/>
                </w:r>
                <w:r>
                  <w:rPr>
                    <w:rFonts w:eastAsia="Times New Roman" w:cs="Mangal"/>
                    <w:b w:val="0"/>
                    <w:sz w:val="18"/>
                    <w:cs/>
                    <w:lang w:eastAsia="en-IN" w:bidi="hi-IN"/>
                  </w:rPr>
                  <w:t xml:space="preserve">        </w:t>
                </w:r>
                <w:r>
                  <w:rPr>
                    <w:rFonts w:eastAsia="Times New Roman" w:cs="Mangal"/>
                    <w:b w:val="0"/>
                    <w:sz w:val="18"/>
                    <w:cs/>
                    <w:lang w:eastAsia="en-IN" w:bidi="hi-IN"/>
                  </w:rPr>
                  <w:tab/>
                  <w:t xml:space="preserve"> </w:t>
                </w:r>
                <w:r>
                  <w:rPr>
                    <w:rFonts w:eastAsia="Times New Roman" w:cs="Mangal"/>
                    <w:b w:val="0"/>
                    <w:sz w:val="18"/>
                    <w:lang w:eastAsia="en-IN" w:bidi="hi-IN"/>
                  </w:rPr>
                  <w:t xml:space="preserve">         </w:t>
                </w:r>
                <w:r w:rsidRPr="00B92F87">
                  <w:rPr>
                    <w:rFonts w:eastAsia="Times New Roman"/>
                    <w:bCs/>
                    <w:sz w:val="28"/>
                    <w:szCs w:val="28"/>
                    <w:lang w:eastAsia="en-IN" w:bidi="hi-IN"/>
                  </w:rPr>
                  <w:t>A</w:t>
                </w:r>
                <w:r w:rsidRPr="00B92F87">
                  <w:rPr>
                    <w:rFonts w:eastAsia="Times New Roman"/>
                    <w:bCs/>
                    <w:lang w:eastAsia="en-IN" w:bidi="hi-IN"/>
                  </w:rPr>
                  <w:t>CADEMIC</w:t>
                </w:r>
                <w:r w:rsidRPr="00B92F87">
                  <w:rPr>
                    <w:rFonts w:eastAsia="Times New Roman"/>
                    <w:bCs/>
                    <w:cs/>
                    <w:lang w:eastAsia="en-IN" w:bidi="hi-IN"/>
                  </w:rPr>
                  <w:t xml:space="preserve"> </w:t>
                </w:r>
                <w:r w:rsidRPr="00B92F87">
                  <w:rPr>
                    <w:rFonts w:eastAsia="Times New Roman"/>
                    <w:bCs/>
                    <w:sz w:val="28"/>
                    <w:szCs w:val="28"/>
                    <w:lang w:eastAsia="en-IN" w:bidi="hi-IN"/>
                  </w:rPr>
                  <w:t>S</w:t>
                </w:r>
                <w:r w:rsidRPr="00B92F87">
                  <w:rPr>
                    <w:rFonts w:eastAsia="Times New Roman"/>
                    <w:bCs/>
                    <w:lang w:eastAsia="en-IN" w:bidi="hi-IN"/>
                  </w:rPr>
                  <w:t>ECTION</w:t>
                </w:r>
                <w:r>
                  <w:rPr>
                    <w:rFonts w:eastAsia="Times New Roman" w:cs="Mangal"/>
                    <w:b w:val="0"/>
                    <w:sz w:val="18"/>
                    <w:cs/>
                    <w:lang w:eastAsia="en-IN" w:bidi="hi-IN"/>
                  </w:rPr>
                  <w:tab/>
                </w:r>
                <w:r>
                  <w:rPr>
                    <w:rFonts w:eastAsia="Times New Roman" w:cs="Mangal"/>
                    <w:b w:val="0"/>
                    <w:sz w:val="18"/>
                    <w:lang w:eastAsia="en-IN" w:bidi="hi-IN"/>
                  </w:rPr>
                  <w:t xml:space="preserve"> </w:t>
                </w:r>
                <w:r>
                  <w:rPr>
                    <w:rFonts w:eastAsia="Times New Roman"/>
                    <w:b w:val="0"/>
                    <w:sz w:val="18"/>
                    <w:lang w:eastAsia="en-IN" w:bidi="hi-IN"/>
                  </w:rPr>
                  <w:t xml:space="preserve">             </w:t>
                </w:r>
                <w:r w:rsidRPr="001437F8">
                  <w:rPr>
                    <w:rFonts w:ascii="Segoe UI Semibold" w:eastAsia="Times New Roman" w:hAnsi="Segoe UI Semibold" w:cs="Segoe UI Semibold"/>
                    <w:b w:val="0"/>
                    <w:sz w:val="20"/>
                    <w:szCs w:val="20"/>
                    <w:lang w:eastAsia="en-IN" w:bidi="hi-IN"/>
                  </w:rPr>
                  <w:t>Email:</w:t>
                </w:r>
                <w:r w:rsidRPr="001437F8">
                  <w:rPr>
                    <w:rFonts w:ascii="Segoe UI Semibold" w:eastAsia="Times New Roman" w:hAnsi="Segoe UI Semibold" w:cs="Segoe UI Semibold"/>
                    <w:b w:val="0"/>
                    <w:sz w:val="20"/>
                    <w:szCs w:val="20"/>
                    <w:cs/>
                    <w:lang w:eastAsia="en-IN" w:bidi="hi-IN"/>
                  </w:rPr>
                  <w:t xml:space="preserve"> </w:t>
                </w:r>
                <w:hyperlink r:id="rId2" w:history="1">
                  <w:r w:rsidRPr="003C7EBD">
                    <w:rPr>
                      <w:rStyle w:val="Hyperlink"/>
                      <w:rFonts w:ascii="Segoe UI Semibold" w:eastAsia="Times New Roman" w:hAnsi="Segoe UI Semibold" w:cs="Segoe UI Semibold"/>
                      <w:b w:val="0"/>
                      <w:color w:val="auto"/>
                      <w:sz w:val="20"/>
                      <w:szCs w:val="20"/>
                      <w:lang w:eastAsia="en-IN" w:bidi="hi-IN"/>
                    </w:rPr>
                    <w:t>research@iittp.ac.in</w:t>
                  </w:r>
                </w:hyperlink>
                <w:bookmarkEnd w:id="0"/>
              </w:p>
            </w:tc>
            <w:tc>
              <w:tcPr>
                <w:tcW w:w="540" w:type="dxa"/>
                <w:shd w:val="clear" w:color="auto" w:fill="F2F2F2"/>
                <w:textDirection w:val="btLr"/>
              </w:tcPr>
              <w:p w14:paraId="7E7312AB" w14:textId="333E438A" w:rsidR="003C7EBD" w:rsidRPr="002F5499" w:rsidRDefault="003C7EBD" w:rsidP="003C7EBD">
                <w:pPr>
                  <w:pStyle w:val="Header"/>
                  <w:ind w:left="113" w:right="113"/>
                  <w:jc w:val="center"/>
                  <w:rPr>
                    <w:rFonts w:ascii="Arial Narrow" w:hAnsi="Arial Narrow"/>
                    <w:b w:val="0"/>
                    <w:bCs/>
                  </w:rPr>
                </w:pPr>
                <w:r w:rsidRPr="002F5499">
                  <w:rPr>
                    <w:rFonts w:ascii="Arial Narrow" w:hAnsi="Arial Narrow"/>
                    <w:bCs/>
                  </w:rPr>
                  <w:t>Form</w:t>
                </w:r>
                <w:r>
                  <w:rPr>
                    <w:rFonts w:ascii="Arial Narrow" w:hAnsi="Arial Narrow"/>
                    <w:bCs/>
                  </w:rPr>
                  <w:t>-R5</w:t>
                </w:r>
              </w:p>
              <w:p w14:paraId="1FA03351" w14:textId="77777777" w:rsidR="003C7EBD" w:rsidRPr="00D11155" w:rsidRDefault="003C7EBD" w:rsidP="003C7EBD">
                <w:pPr>
                  <w:pStyle w:val="Header"/>
                  <w:ind w:left="113" w:right="113"/>
                  <w:jc w:val="center"/>
                  <w:rPr>
                    <w:rFonts w:ascii="Arial Narrow" w:hAnsi="Arial Narrow"/>
                    <w:sz w:val="18"/>
                  </w:rPr>
                </w:pPr>
              </w:p>
            </w:tc>
          </w:tr>
        </w:tbl>
        <w:p w14:paraId="5692EE75" w14:textId="23BE8B28" w:rsidR="00D6775D" w:rsidRPr="00921E2F" w:rsidRDefault="00D6775D" w:rsidP="00D6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563"/>
            <w:rPr>
              <w:rFonts w:eastAsia="Times New Roman"/>
              <w:b w:val="0"/>
              <w:sz w:val="20"/>
              <w:szCs w:val="20"/>
              <w:lang w:eastAsia="en-IN" w:bidi="hi-IN"/>
            </w:rPr>
          </w:pPr>
        </w:p>
      </w:tc>
      <w:tc>
        <w:tcPr>
          <w:tcW w:w="543" w:type="dxa"/>
          <w:shd w:val="clear" w:color="auto" w:fill="F2F2F2"/>
          <w:textDirection w:val="btLr"/>
        </w:tcPr>
        <w:p w14:paraId="0062EFDF" w14:textId="77777777" w:rsidR="00D6775D" w:rsidRPr="00D11155" w:rsidRDefault="00D6775D" w:rsidP="00D6775D">
          <w:pPr>
            <w:pStyle w:val="Header"/>
            <w:ind w:left="113" w:right="113"/>
            <w:jc w:val="center"/>
            <w:rPr>
              <w:rFonts w:ascii="Arial Narrow" w:hAnsi="Arial Narrow"/>
              <w:sz w:val="18"/>
            </w:rPr>
          </w:pPr>
        </w:p>
      </w:tc>
    </w:tr>
  </w:tbl>
  <w:p w14:paraId="7E2166CF" w14:textId="431E9454" w:rsidR="00E7233E" w:rsidRPr="00D6775D" w:rsidRDefault="009C1D59" w:rsidP="00D6775D">
    <w:pPr>
      <w:pStyle w:val="Header"/>
      <w:rPr>
        <w:sz w:val="8"/>
        <w:szCs w:val="8"/>
      </w:rPr>
    </w:pPr>
    <w:r>
      <w:rPr>
        <w:noProof/>
      </w:rPr>
      <mc:AlternateContent>
        <mc:Choice Requires="wps">
          <w:drawing>
            <wp:anchor distT="45720" distB="45720" distL="114300" distR="114300" simplePos="0" relativeHeight="251657728" behindDoc="0" locked="0" layoutInCell="1" allowOverlap="1" wp14:anchorId="002630E3" wp14:editId="46E7BBDB">
              <wp:simplePos x="0" y="0"/>
              <wp:positionH relativeFrom="column">
                <wp:posOffset>-229870</wp:posOffset>
              </wp:positionH>
              <wp:positionV relativeFrom="paragraph">
                <wp:posOffset>-1022350</wp:posOffset>
              </wp:positionV>
              <wp:extent cx="1188085" cy="730250"/>
              <wp:effectExtent l="8255" t="6350" r="8255"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730250"/>
                      </a:xfrm>
                      <a:prstGeom prst="rect">
                        <a:avLst/>
                      </a:prstGeom>
                      <a:solidFill>
                        <a:srgbClr val="FFFFFF"/>
                      </a:solidFill>
                      <a:ln w="9525">
                        <a:solidFill>
                          <a:srgbClr val="FFFFFF"/>
                        </a:solidFill>
                        <a:miter lim="800000"/>
                        <a:headEnd/>
                        <a:tailEnd/>
                      </a:ln>
                    </wps:spPr>
                    <wps:txbx>
                      <w:txbxContent>
                        <w:p w14:paraId="542E241E" w14:textId="5FED4D8E" w:rsidR="00D96B4C" w:rsidRDefault="00D96B4C"/>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02630E3" id="_x0000_t202" coordsize="21600,21600" o:spt="202" path="m,l,21600r21600,l21600,xe">
              <v:stroke joinstyle="miter"/>
              <v:path gradientshapeok="t" o:connecttype="rect"/>
            </v:shapetype>
            <v:shape id="Text Box 2" o:spid="_x0000_s1026" type="#_x0000_t202" style="position:absolute;margin-left:-18.1pt;margin-top:-80.5pt;width:93.55pt;height:57.5pt;z-index:251657728;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" strokecolor="white">
              <v:textbox style="mso-fit-shape-to-text:t">
                <w:txbxContent>
                  <w:p w14:paraId="542E241E" w14:textId="5FED4D8E" w:rsidR="00D96B4C" w:rsidRDefault="00D96B4C"/>
                </w:txbxContent>
              </v:textbox>
              <w10:wrap type="squar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970E" w14:textId="77777777" w:rsidR="00347883" w:rsidRDefault="003478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0785"/>
    <w:multiLevelType w:val="hybridMultilevel"/>
    <w:tmpl w:val="4BBE06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5110B"/>
    <w:multiLevelType w:val="hybridMultilevel"/>
    <w:tmpl w:val="31DE82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1E7110"/>
    <w:multiLevelType w:val="singleLevel"/>
    <w:tmpl w:val="82AC8106"/>
    <w:lvl w:ilvl="0">
      <w:start w:val="2"/>
      <w:numFmt w:val="lowerLetter"/>
      <w:lvlText w:val="%1)"/>
      <w:lvlJc w:val="left"/>
      <w:pPr>
        <w:tabs>
          <w:tab w:val="num" w:pos="705"/>
        </w:tabs>
        <w:ind w:left="705" w:hanging="705"/>
      </w:pPr>
      <w:rPr>
        <w:rFonts w:hint="default"/>
      </w:rPr>
    </w:lvl>
  </w:abstractNum>
  <w:abstractNum w:abstractNumId="3" w15:restartNumberingAfterBreak="0">
    <w:nsid w:val="6D047236"/>
    <w:multiLevelType w:val="hybridMultilevel"/>
    <w:tmpl w:val="CF905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356A73"/>
    <w:multiLevelType w:val="hybridMultilevel"/>
    <w:tmpl w:val="FA72A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496260">
    <w:abstractNumId w:val="4"/>
  </w:num>
  <w:num w:numId="2" w16cid:durableId="575700727">
    <w:abstractNumId w:val="3"/>
  </w:num>
  <w:num w:numId="3" w16cid:durableId="303897657">
    <w:abstractNumId w:val="2"/>
  </w:num>
  <w:num w:numId="4" w16cid:durableId="1650789579">
    <w:abstractNumId w:val="0"/>
  </w:num>
  <w:num w:numId="5" w16cid:durableId="18743449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drawingGridHorizontalSpacing w:val="22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MDIwNzExNTEFMpV0lIJTi4sz8/NACgxrAXJFUbIsAAAA"/>
  </w:docVars>
  <w:rsids>
    <w:rsidRoot w:val="008B717C"/>
    <w:rsid w:val="00001448"/>
    <w:rsid w:val="000123A9"/>
    <w:rsid w:val="00015E73"/>
    <w:rsid w:val="000202D2"/>
    <w:rsid w:val="00022E8F"/>
    <w:rsid w:val="00027C0B"/>
    <w:rsid w:val="00043E90"/>
    <w:rsid w:val="00062C44"/>
    <w:rsid w:val="00091C0D"/>
    <w:rsid w:val="000A5D28"/>
    <w:rsid w:val="000B28F2"/>
    <w:rsid w:val="000E0843"/>
    <w:rsid w:val="000E2153"/>
    <w:rsid w:val="000E3801"/>
    <w:rsid w:val="000E4C69"/>
    <w:rsid w:val="000E73D9"/>
    <w:rsid w:val="000F1608"/>
    <w:rsid w:val="000F1865"/>
    <w:rsid w:val="000F2D69"/>
    <w:rsid w:val="00105567"/>
    <w:rsid w:val="00106AB6"/>
    <w:rsid w:val="00112A91"/>
    <w:rsid w:val="0012056B"/>
    <w:rsid w:val="00123BCB"/>
    <w:rsid w:val="00127D3D"/>
    <w:rsid w:val="00133512"/>
    <w:rsid w:val="001344FE"/>
    <w:rsid w:val="00136892"/>
    <w:rsid w:val="00136BA1"/>
    <w:rsid w:val="00140F6F"/>
    <w:rsid w:val="00160E55"/>
    <w:rsid w:val="001626A1"/>
    <w:rsid w:val="00176966"/>
    <w:rsid w:val="001771C1"/>
    <w:rsid w:val="00182E3B"/>
    <w:rsid w:val="00185013"/>
    <w:rsid w:val="001908D1"/>
    <w:rsid w:val="00190950"/>
    <w:rsid w:val="001A0DAE"/>
    <w:rsid w:val="001A7595"/>
    <w:rsid w:val="001C5B45"/>
    <w:rsid w:val="001D2434"/>
    <w:rsid w:val="001E1949"/>
    <w:rsid w:val="001E7B5E"/>
    <w:rsid w:val="001F6809"/>
    <w:rsid w:val="00200A5B"/>
    <w:rsid w:val="0020385B"/>
    <w:rsid w:val="002266EC"/>
    <w:rsid w:val="00256896"/>
    <w:rsid w:val="0026614B"/>
    <w:rsid w:val="002707E9"/>
    <w:rsid w:val="00274071"/>
    <w:rsid w:val="002B29DE"/>
    <w:rsid w:val="002B3C53"/>
    <w:rsid w:val="002B538E"/>
    <w:rsid w:val="002B66E0"/>
    <w:rsid w:val="002C2335"/>
    <w:rsid w:val="002C3FC4"/>
    <w:rsid w:val="002D4EFD"/>
    <w:rsid w:val="002D63B7"/>
    <w:rsid w:val="002E03A0"/>
    <w:rsid w:val="002E5DBC"/>
    <w:rsid w:val="002F1E24"/>
    <w:rsid w:val="002F21C0"/>
    <w:rsid w:val="002F25E5"/>
    <w:rsid w:val="002F729C"/>
    <w:rsid w:val="00301E7D"/>
    <w:rsid w:val="00314D47"/>
    <w:rsid w:val="003262D9"/>
    <w:rsid w:val="00326F42"/>
    <w:rsid w:val="00331177"/>
    <w:rsid w:val="0034453C"/>
    <w:rsid w:val="00347440"/>
    <w:rsid w:val="00347883"/>
    <w:rsid w:val="003578EF"/>
    <w:rsid w:val="00361124"/>
    <w:rsid w:val="00372284"/>
    <w:rsid w:val="00376F83"/>
    <w:rsid w:val="00384541"/>
    <w:rsid w:val="00384BEB"/>
    <w:rsid w:val="00390C43"/>
    <w:rsid w:val="0039261B"/>
    <w:rsid w:val="0039409E"/>
    <w:rsid w:val="00394625"/>
    <w:rsid w:val="00397A8B"/>
    <w:rsid w:val="003A3BEA"/>
    <w:rsid w:val="003B1BEE"/>
    <w:rsid w:val="003B2D0C"/>
    <w:rsid w:val="003C686B"/>
    <w:rsid w:val="003C7665"/>
    <w:rsid w:val="003C7EBD"/>
    <w:rsid w:val="003D1459"/>
    <w:rsid w:val="003D387C"/>
    <w:rsid w:val="003E2AD3"/>
    <w:rsid w:val="003F0945"/>
    <w:rsid w:val="003F50CC"/>
    <w:rsid w:val="00401B98"/>
    <w:rsid w:val="00402225"/>
    <w:rsid w:val="00412A9A"/>
    <w:rsid w:val="00430673"/>
    <w:rsid w:val="004318A4"/>
    <w:rsid w:val="0043482C"/>
    <w:rsid w:val="00435CFE"/>
    <w:rsid w:val="004433AC"/>
    <w:rsid w:val="004459C8"/>
    <w:rsid w:val="00461C80"/>
    <w:rsid w:val="004652A4"/>
    <w:rsid w:val="00467416"/>
    <w:rsid w:val="00473E91"/>
    <w:rsid w:val="004870AF"/>
    <w:rsid w:val="00492B63"/>
    <w:rsid w:val="004A446F"/>
    <w:rsid w:val="004B2985"/>
    <w:rsid w:val="004B5852"/>
    <w:rsid w:val="004C3352"/>
    <w:rsid w:val="004C3B85"/>
    <w:rsid w:val="004C5398"/>
    <w:rsid w:val="004C679C"/>
    <w:rsid w:val="004D402E"/>
    <w:rsid w:val="004E0E8E"/>
    <w:rsid w:val="004E1ED3"/>
    <w:rsid w:val="004E4047"/>
    <w:rsid w:val="004E4E28"/>
    <w:rsid w:val="004F0A88"/>
    <w:rsid w:val="00503BDC"/>
    <w:rsid w:val="00506A74"/>
    <w:rsid w:val="00510561"/>
    <w:rsid w:val="00510AB2"/>
    <w:rsid w:val="005138C9"/>
    <w:rsid w:val="0051569E"/>
    <w:rsid w:val="005254E3"/>
    <w:rsid w:val="00526873"/>
    <w:rsid w:val="005316CB"/>
    <w:rsid w:val="0054733A"/>
    <w:rsid w:val="00551C59"/>
    <w:rsid w:val="005902B1"/>
    <w:rsid w:val="00597AA3"/>
    <w:rsid w:val="005A0DCC"/>
    <w:rsid w:val="005A2871"/>
    <w:rsid w:val="005A3FC5"/>
    <w:rsid w:val="005B50BD"/>
    <w:rsid w:val="006027F8"/>
    <w:rsid w:val="0061388F"/>
    <w:rsid w:val="0061485C"/>
    <w:rsid w:val="00622D6E"/>
    <w:rsid w:val="00636B3B"/>
    <w:rsid w:val="00636DF7"/>
    <w:rsid w:val="006431C9"/>
    <w:rsid w:val="00656C62"/>
    <w:rsid w:val="006615DE"/>
    <w:rsid w:val="00663009"/>
    <w:rsid w:val="00666F0C"/>
    <w:rsid w:val="00670BA2"/>
    <w:rsid w:val="0068229C"/>
    <w:rsid w:val="006941AC"/>
    <w:rsid w:val="006C0AC7"/>
    <w:rsid w:val="006C1037"/>
    <w:rsid w:val="006C2022"/>
    <w:rsid w:val="006C3ED8"/>
    <w:rsid w:val="006C5049"/>
    <w:rsid w:val="006D0370"/>
    <w:rsid w:val="006D5051"/>
    <w:rsid w:val="006F1BF3"/>
    <w:rsid w:val="00706759"/>
    <w:rsid w:val="00726999"/>
    <w:rsid w:val="0074052D"/>
    <w:rsid w:val="007575AE"/>
    <w:rsid w:val="00764B37"/>
    <w:rsid w:val="00783BC6"/>
    <w:rsid w:val="00797FDE"/>
    <w:rsid w:val="007A27A3"/>
    <w:rsid w:val="007A569B"/>
    <w:rsid w:val="007B4C6E"/>
    <w:rsid w:val="007B5BB4"/>
    <w:rsid w:val="007C08CA"/>
    <w:rsid w:val="007D0022"/>
    <w:rsid w:val="007D046C"/>
    <w:rsid w:val="007E63C1"/>
    <w:rsid w:val="007F0B3F"/>
    <w:rsid w:val="007F5DC8"/>
    <w:rsid w:val="00804108"/>
    <w:rsid w:val="008137FD"/>
    <w:rsid w:val="008152AB"/>
    <w:rsid w:val="008239AA"/>
    <w:rsid w:val="0085427D"/>
    <w:rsid w:val="00856D04"/>
    <w:rsid w:val="008756FF"/>
    <w:rsid w:val="00875CBD"/>
    <w:rsid w:val="00881463"/>
    <w:rsid w:val="008938F8"/>
    <w:rsid w:val="0089437C"/>
    <w:rsid w:val="008952BA"/>
    <w:rsid w:val="008A4CFE"/>
    <w:rsid w:val="008A7270"/>
    <w:rsid w:val="008B04B7"/>
    <w:rsid w:val="008B0506"/>
    <w:rsid w:val="008B717C"/>
    <w:rsid w:val="008C1713"/>
    <w:rsid w:val="008C27FA"/>
    <w:rsid w:val="008D6777"/>
    <w:rsid w:val="008E07F0"/>
    <w:rsid w:val="008F1408"/>
    <w:rsid w:val="008F292C"/>
    <w:rsid w:val="009044A0"/>
    <w:rsid w:val="00916F6A"/>
    <w:rsid w:val="009178CC"/>
    <w:rsid w:val="00931968"/>
    <w:rsid w:val="0093318F"/>
    <w:rsid w:val="009345F9"/>
    <w:rsid w:val="00945A48"/>
    <w:rsid w:val="0095127C"/>
    <w:rsid w:val="009575B6"/>
    <w:rsid w:val="00980978"/>
    <w:rsid w:val="00984AC5"/>
    <w:rsid w:val="009A1CE0"/>
    <w:rsid w:val="009A33D3"/>
    <w:rsid w:val="009B0699"/>
    <w:rsid w:val="009B0D5B"/>
    <w:rsid w:val="009B6901"/>
    <w:rsid w:val="009C04E4"/>
    <w:rsid w:val="009C1D59"/>
    <w:rsid w:val="009D2697"/>
    <w:rsid w:val="009F55F5"/>
    <w:rsid w:val="009F763A"/>
    <w:rsid w:val="00A14198"/>
    <w:rsid w:val="00A16009"/>
    <w:rsid w:val="00A16D05"/>
    <w:rsid w:val="00A21CBA"/>
    <w:rsid w:val="00A220CB"/>
    <w:rsid w:val="00A2531A"/>
    <w:rsid w:val="00A41C7F"/>
    <w:rsid w:val="00A564E5"/>
    <w:rsid w:val="00A615E6"/>
    <w:rsid w:val="00A63396"/>
    <w:rsid w:val="00A642E3"/>
    <w:rsid w:val="00A65604"/>
    <w:rsid w:val="00A7150F"/>
    <w:rsid w:val="00A74657"/>
    <w:rsid w:val="00A76A3B"/>
    <w:rsid w:val="00A8238E"/>
    <w:rsid w:val="00A82E30"/>
    <w:rsid w:val="00A912C9"/>
    <w:rsid w:val="00AC25A6"/>
    <w:rsid w:val="00AE4861"/>
    <w:rsid w:val="00B01FBB"/>
    <w:rsid w:val="00B0685C"/>
    <w:rsid w:val="00B07E4D"/>
    <w:rsid w:val="00B10E95"/>
    <w:rsid w:val="00B272E6"/>
    <w:rsid w:val="00B322F9"/>
    <w:rsid w:val="00B45E19"/>
    <w:rsid w:val="00B51F42"/>
    <w:rsid w:val="00B67F21"/>
    <w:rsid w:val="00B729BE"/>
    <w:rsid w:val="00B77959"/>
    <w:rsid w:val="00B82B85"/>
    <w:rsid w:val="00B8612C"/>
    <w:rsid w:val="00B9055F"/>
    <w:rsid w:val="00B91B9B"/>
    <w:rsid w:val="00BB294A"/>
    <w:rsid w:val="00BB6831"/>
    <w:rsid w:val="00BD479A"/>
    <w:rsid w:val="00BD58C1"/>
    <w:rsid w:val="00BE7DA0"/>
    <w:rsid w:val="00BF2180"/>
    <w:rsid w:val="00C02FE2"/>
    <w:rsid w:val="00C30EA4"/>
    <w:rsid w:val="00C31F7C"/>
    <w:rsid w:val="00C35A21"/>
    <w:rsid w:val="00C407AE"/>
    <w:rsid w:val="00C42739"/>
    <w:rsid w:val="00C456C2"/>
    <w:rsid w:val="00C50B02"/>
    <w:rsid w:val="00C530F9"/>
    <w:rsid w:val="00C72A2E"/>
    <w:rsid w:val="00C80B81"/>
    <w:rsid w:val="00CA5B01"/>
    <w:rsid w:val="00CB3D6E"/>
    <w:rsid w:val="00CB4D79"/>
    <w:rsid w:val="00CB7DDD"/>
    <w:rsid w:val="00CC0835"/>
    <w:rsid w:val="00CF4332"/>
    <w:rsid w:val="00D05367"/>
    <w:rsid w:val="00D067B3"/>
    <w:rsid w:val="00D11155"/>
    <w:rsid w:val="00D12ED9"/>
    <w:rsid w:val="00D21B67"/>
    <w:rsid w:val="00D243C0"/>
    <w:rsid w:val="00D3393D"/>
    <w:rsid w:val="00D366EA"/>
    <w:rsid w:val="00D45410"/>
    <w:rsid w:val="00D51FB6"/>
    <w:rsid w:val="00D55CA4"/>
    <w:rsid w:val="00D60748"/>
    <w:rsid w:val="00D6775D"/>
    <w:rsid w:val="00D75CD1"/>
    <w:rsid w:val="00D7604C"/>
    <w:rsid w:val="00D808CA"/>
    <w:rsid w:val="00D905BE"/>
    <w:rsid w:val="00D939A5"/>
    <w:rsid w:val="00D96B4C"/>
    <w:rsid w:val="00DA0417"/>
    <w:rsid w:val="00DA5CBF"/>
    <w:rsid w:val="00DB32F4"/>
    <w:rsid w:val="00DC450A"/>
    <w:rsid w:val="00DE20E4"/>
    <w:rsid w:val="00E12CD5"/>
    <w:rsid w:val="00E15489"/>
    <w:rsid w:val="00E20F38"/>
    <w:rsid w:val="00E22D07"/>
    <w:rsid w:val="00E26CFE"/>
    <w:rsid w:val="00E31622"/>
    <w:rsid w:val="00E426AC"/>
    <w:rsid w:val="00E55CFC"/>
    <w:rsid w:val="00E67EEF"/>
    <w:rsid w:val="00E708F0"/>
    <w:rsid w:val="00E70D25"/>
    <w:rsid w:val="00E7233E"/>
    <w:rsid w:val="00E74BDF"/>
    <w:rsid w:val="00E82CDB"/>
    <w:rsid w:val="00EA13B0"/>
    <w:rsid w:val="00EA1FB4"/>
    <w:rsid w:val="00EB16F8"/>
    <w:rsid w:val="00EB225E"/>
    <w:rsid w:val="00EB5231"/>
    <w:rsid w:val="00ED7ECC"/>
    <w:rsid w:val="00EF78B7"/>
    <w:rsid w:val="00F01B09"/>
    <w:rsid w:val="00F04578"/>
    <w:rsid w:val="00F077F7"/>
    <w:rsid w:val="00F334C0"/>
    <w:rsid w:val="00F353B2"/>
    <w:rsid w:val="00F371F0"/>
    <w:rsid w:val="00F446C0"/>
    <w:rsid w:val="00F50A3F"/>
    <w:rsid w:val="00F6377D"/>
    <w:rsid w:val="00F81A1E"/>
    <w:rsid w:val="00F94DC0"/>
    <w:rsid w:val="00FA32F5"/>
    <w:rsid w:val="00FB0B75"/>
    <w:rsid w:val="00FB242B"/>
    <w:rsid w:val="00FB2FDE"/>
    <w:rsid w:val="00FC58D7"/>
    <w:rsid w:val="00FC7C2F"/>
    <w:rsid w:val="00FD7B86"/>
    <w:rsid w:val="00FE01BE"/>
    <w:rsid w:val="00FE3999"/>
    <w:rsid w:val="00FF2DE3"/>
    <w:rsid w:val="00FF49C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6BDD3"/>
  <w15:chartTrackingRefBased/>
  <w15:docId w15:val="{C052EB76-474F-4FC3-AB41-4180DCF1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te-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2F5"/>
    <w:rPr>
      <w:b/>
      <w:sz w:val="22"/>
      <w:szCs w:val="18"/>
      <w:lang w:bidi="ar-SA"/>
    </w:rPr>
  </w:style>
  <w:style w:type="paragraph" w:styleId="Heading3">
    <w:name w:val="heading 3"/>
    <w:basedOn w:val="Normal"/>
    <w:next w:val="Normal"/>
    <w:link w:val="Heading3Char"/>
    <w:qFormat/>
    <w:rsid w:val="00CA5B01"/>
    <w:pPr>
      <w:keepNext/>
      <w:outlineLvl w:val="2"/>
    </w:pPr>
    <w:rPr>
      <w:rFonts w:eastAsia="Times New Roman"/>
      <w:bCs/>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B71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b w:val="0"/>
      <w:sz w:val="20"/>
      <w:szCs w:val="20"/>
    </w:rPr>
  </w:style>
  <w:style w:type="character" w:customStyle="1" w:styleId="HTMLPreformattedChar">
    <w:name w:val="HTML Preformatted Char"/>
    <w:link w:val="HTMLPreformatted"/>
    <w:uiPriority w:val="99"/>
    <w:rsid w:val="008B717C"/>
    <w:rPr>
      <w:rFonts w:ascii="Courier New" w:eastAsia="Times New Roman" w:hAnsi="Courier New" w:cs="Courier New"/>
      <w:b w:val="0"/>
      <w:sz w:val="20"/>
      <w:szCs w:val="20"/>
    </w:rPr>
  </w:style>
  <w:style w:type="character" w:styleId="Hyperlink">
    <w:name w:val="Hyperlink"/>
    <w:uiPriority w:val="99"/>
    <w:unhideWhenUsed/>
    <w:rsid w:val="008B717C"/>
    <w:rPr>
      <w:color w:val="0000FF"/>
      <w:u w:val="single"/>
    </w:rPr>
  </w:style>
  <w:style w:type="table" w:styleId="TableGrid">
    <w:name w:val="Table Grid"/>
    <w:basedOn w:val="TableNormal"/>
    <w:uiPriority w:val="59"/>
    <w:rsid w:val="00FB0B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DCC"/>
    <w:pPr>
      <w:ind w:left="720"/>
      <w:contextualSpacing/>
    </w:pPr>
  </w:style>
  <w:style w:type="paragraph" w:styleId="Header">
    <w:name w:val="header"/>
    <w:basedOn w:val="Normal"/>
    <w:link w:val="HeaderChar"/>
    <w:uiPriority w:val="99"/>
    <w:unhideWhenUsed/>
    <w:rsid w:val="00E7233E"/>
    <w:pPr>
      <w:tabs>
        <w:tab w:val="center" w:pos="4680"/>
        <w:tab w:val="right" w:pos="9360"/>
      </w:tabs>
    </w:pPr>
  </w:style>
  <w:style w:type="character" w:customStyle="1" w:styleId="HeaderChar">
    <w:name w:val="Header Char"/>
    <w:link w:val="Header"/>
    <w:uiPriority w:val="99"/>
    <w:rsid w:val="00E7233E"/>
    <w:rPr>
      <w:b/>
      <w:sz w:val="22"/>
      <w:szCs w:val="18"/>
    </w:rPr>
  </w:style>
  <w:style w:type="paragraph" w:styleId="Footer">
    <w:name w:val="footer"/>
    <w:basedOn w:val="Normal"/>
    <w:link w:val="FooterChar"/>
    <w:uiPriority w:val="99"/>
    <w:unhideWhenUsed/>
    <w:rsid w:val="00E7233E"/>
    <w:pPr>
      <w:tabs>
        <w:tab w:val="center" w:pos="4680"/>
        <w:tab w:val="right" w:pos="9360"/>
      </w:tabs>
    </w:pPr>
  </w:style>
  <w:style w:type="character" w:customStyle="1" w:styleId="FooterChar">
    <w:name w:val="Footer Char"/>
    <w:link w:val="Footer"/>
    <w:uiPriority w:val="99"/>
    <w:rsid w:val="00E7233E"/>
    <w:rPr>
      <w:b/>
      <w:sz w:val="22"/>
      <w:szCs w:val="18"/>
    </w:rPr>
  </w:style>
  <w:style w:type="paragraph" w:styleId="BalloonText">
    <w:name w:val="Balloon Text"/>
    <w:basedOn w:val="Normal"/>
    <w:link w:val="BalloonTextChar"/>
    <w:uiPriority w:val="99"/>
    <w:semiHidden/>
    <w:unhideWhenUsed/>
    <w:rsid w:val="00E7233E"/>
    <w:rPr>
      <w:rFonts w:ascii="Tahoma" w:hAnsi="Tahoma" w:cs="Tahoma"/>
      <w:sz w:val="16"/>
      <w:szCs w:val="16"/>
    </w:rPr>
  </w:style>
  <w:style w:type="character" w:customStyle="1" w:styleId="BalloonTextChar">
    <w:name w:val="Balloon Text Char"/>
    <w:link w:val="BalloonText"/>
    <w:uiPriority w:val="99"/>
    <w:semiHidden/>
    <w:rsid w:val="00E7233E"/>
    <w:rPr>
      <w:rFonts w:ascii="Tahoma" w:hAnsi="Tahoma" w:cs="Tahoma"/>
      <w:b/>
      <w:sz w:val="16"/>
      <w:szCs w:val="16"/>
    </w:rPr>
  </w:style>
  <w:style w:type="character" w:customStyle="1" w:styleId="Heading3Char">
    <w:name w:val="Heading 3 Char"/>
    <w:link w:val="Heading3"/>
    <w:rsid w:val="00CA5B01"/>
    <w:rPr>
      <w:rFonts w:eastAsia="Times New Roman"/>
      <w:b/>
      <w:bCs/>
      <w:szCs w:val="24"/>
    </w:rPr>
  </w:style>
  <w:style w:type="character" w:styleId="UnresolvedMention">
    <w:name w:val="Unresolved Mention"/>
    <w:uiPriority w:val="99"/>
    <w:semiHidden/>
    <w:unhideWhenUsed/>
    <w:rsid w:val="00D6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216879">
      <w:bodyDiv w:val="1"/>
      <w:marLeft w:val="0"/>
      <w:marRight w:val="0"/>
      <w:marTop w:val="0"/>
      <w:marBottom w:val="0"/>
      <w:divBdr>
        <w:top w:val="none" w:sz="0" w:space="0" w:color="auto"/>
        <w:left w:val="none" w:sz="0" w:space="0" w:color="auto"/>
        <w:bottom w:val="none" w:sz="0" w:space="0" w:color="auto"/>
        <w:right w:val="none" w:sz="0" w:space="0" w:color="auto"/>
      </w:divBdr>
    </w:div>
    <w:div w:id="1695577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mailto:research@iittp.ac.in" TargetMode="External"/><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5823-698D-492B-A3BF-161FEA64E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CharactersWithSpaces>
  <SharedDoc>false</SharedDoc>
  <HLinks>
    <vt:vector size="6" baseType="variant">
      <vt:variant>
        <vt:i4>1572978</vt:i4>
      </vt:variant>
      <vt:variant>
        <vt:i4>0</vt:i4>
      </vt:variant>
      <vt:variant>
        <vt:i4>0</vt:i4>
      </vt:variant>
      <vt:variant>
        <vt:i4>5</vt:i4>
      </vt:variant>
      <vt:variant>
        <vt:lpwstr>mailto:research@iittp.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G</dc:creator>
  <cp:keywords/>
  <cp:lastModifiedBy>00113 Mohammad Ishaq Alikhan</cp:lastModifiedBy>
  <cp:revision>5</cp:revision>
  <cp:lastPrinted>2022-05-25T07:35:00Z</cp:lastPrinted>
  <dcterms:created xsi:type="dcterms:W3CDTF">2023-02-17T08:41:00Z</dcterms:created>
  <dcterms:modified xsi:type="dcterms:W3CDTF">2023-05-15T05:58:00Z</dcterms:modified>
</cp:coreProperties>
</file>